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247EC5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247E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702E75E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AF626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591A1C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8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247EC5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74E5A379" w14:textId="11D3C12E" w:rsidR="00906096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5629422" w:history="1">
            <w:r w:rsidR="00906096" w:rsidRPr="00172520">
              <w:rPr>
                <w:rStyle w:val="Hyperlink"/>
                <w:noProof/>
                <w:rtl/>
              </w:rPr>
              <w:t>سوالات مد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ر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ت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2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3C6951">
              <w:rPr>
                <w:noProof/>
                <w:webHidden/>
                <w:rtl/>
              </w:rPr>
              <w:t>3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8BD6154" w14:textId="28222C6A" w:rsidR="00906096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5629423" w:history="1">
            <w:r w:rsidR="00906096" w:rsidRPr="00172520">
              <w:rPr>
                <w:rStyle w:val="Hyperlink"/>
                <w:noProof/>
                <w:rtl/>
              </w:rPr>
              <w:t>صنا</w:t>
            </w:r>
            <w:r w:rsidR="00906096" w:rsidRPr="00172520">
              <w:rPr>
                <w:rStyle w:val="Hyperlink"/>
                <w:rFonts w:hint="cs"/>
                <w:noProof/>
                <w:rtl/>
              </w:rPr>
              <w:t>ی</w:t>
            </w:r>
            <w:r w:rsidR="00906096" w:rsidRPr="00172520">
              <w:rPr>
                <w:rStyle w:val="Hyperlink"/>
                <w:rFonts w:hint="eastAsia"/>
                <w:noProof/>
                <w:rtl/>
              </w:rPr>
              <w:t>ع</w:t>
            </w:r>
            <w:r w:rsidR="00906096" w:rsidRPr="00172520">
              <w:rPr>
                <w:rStyle w:val="Hyperlink"/>
                <w:noProof/>
                <w:rtl/>
              </w:rPr>
              <w:t>:</w:t>
            </w:r>
            <w:r w:rsidR="00906096">
              <w:rPr>
                <w:noProof/>
                <w:webHidden/>
                <w:rtl/>
              </w:rPr>
              <w:tab/>
            </w:r>
            <w:r w:rsidR="00906096">
              <w:rPr>
                <w:noProof/>
                <w:webHidden/>
                <w:rtl/>
              </w:rPr>
              <w:fldChar w:fldCharType="begin"/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</w:rPr>
              <w:instrText>PAGEREF</w:instrText>
            </w:r>
            <w:r w:rsidR="00906096">
              <w:rPr>
                <w:noProof/>
                <w:webHidden/>
                <w:rtl/>
              </w:rPr>
              <w:instrText xml:space="preserve"> _</w:instrText>
            </w:r>
            <w:r w:rsidR="00906096">
              <w:rPr>
                <w:noProof/>
                <w:webHidden/>
              </w:rPr>
              <w:instrText>Toc165629423 \h</w:instrText>
            </w:r>
            <w:r w:rsidR="00906096">
              <w:rPr>
                <w:noProof/>
                <w:webHidden/>
                <w:rtl/>
              </w:rPr>
              <w:instrText xml:space="preserve"> </w:instrText>
            </w:r>
            <w:r w:rsidR="00906096">
              <w:rPr>
                <w:noProof/>
                <w:webHidden/>
                <w:rtl/>
              </w:rPr>
            </w:r>
            <w:r w:rsidR="00906096">
              <w:rPr>
                <w:noProof/>
                <w:webHidden/>
                <w:rtl/>
              </w:rPr>
              <w:fldChar w:fldCharType="separate"/>
            </w:r>
            <w:r w:rsidR="003C6951">
              <w:rPr>
                <w:noProof/>
                <w:webHidden/>
                <w:rtl/>
              </w:rPr>
              <w:t>8</w:t>
            </w:r>
            <w:r w:rsidR="00906096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044B9D79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3FF5E106" w14:textId="0E8BE6CB" w:rsidR="000112CF" w:rsidRDefault="00C31EC0" w:rsidP="00C31EC0">
      <w:pPr>
        <w:pStyle w:val="Heading1"/>
        <w:rPr>
          <w:rtl/>
        </w:rPr>
      </w:pPr>
      <w:bookmarkStart w:id="0" w:name="_Toc165629422"/>
      <w:r>
        <w:rPr>
          <w:rFonts w:hint="cs"/>
          <w:rtl/>
        </w:rPr>
        <w:lastRenderedPageBreak/>
        <w:t xml:space="preserve">سوالات </w:t>
      </w:r>
      <w:r w:rsidR="001A7987">
        <w:rPr>
          <w:rFonts w:hint="cs"/>
          <w:rtl/>
        </w:rPr>
        <w:t>مدیریت</w:t>
      </w:r>
      <w:bookmarkEnd w:id="0"/>
    </w:p>
    <w:p w14:paraId="49BB6593" w14:textId="77777777" w:rsidR="003D7B11" w:rsidRPr="003D7B11" w:rsidRDefault="00465E96" w:rsidP="003D7B11">
      <w:pPr>
        <w:rPr>
          <w:rFonts w:eastAsiaTheme="minorEastAsia"/>
        </w:rPr>
      </w:pPr>
      <w:r>
        <w:rPr>
          <w:rFonts w:eastAsiaTheme="minorEastAsia" w:hint="cs"/>
          <w:rtl/>
        </w:rPr>
        <w:t>1</w:t>
      </w:r>
      <w:r w:rsidR="003D7B11">
        <w:rPr>
          <w:rFonts w:eastAsiaTheme="minorEastAsia" w:hint="cs"/>
          <w:rtl/>
        </w:rPr>
        <w:t>.</w:t>
      </w:r>
    </w:p>
    <w:p w14:paraId="3695ECBB" w14:textId="77777777" w:rsidR="00591A1C" w:rsidRPr="00591A1C" w:rsidRDefault="00591A1C" w:rsidP="00591A1C">
      <w:pPr>
        <w:rPr>
          <w:rFonts w:eastAsiaTheme="minorEastAsia"/>
          <w:rtl/>
        </w:rPr>
      </w:pP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دو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</w:t>
      </w:r>
      <w:proofErr w:type="spellEnd"/>
      <w:r w:rsidRPr="00591A1C">
        <w:rPr>
          <w:rFonts w:eastAsiaTheme="minorEastAsia"/>
          <w:rtl/>
        </w:rPr>
        <w:t xml:space="preserve"> که شرط تعادل ب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است که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کالا با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آخ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کالا برابر شود که </w:t>
      </w:r>
      <w:proofErr w:type="spellStart"/>
      <w:r w:rsidRPr="00591A1C">
        <w:rPr>
          <w:rFonts w:eastAsiaTheme="minorEastAsia"/>
          <w:rtl/>
        </w:rPr>
        <w:t>رابر</w:t>
      </w:r>
      <w:proofErr w:type="spellEnd"/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با درآمد متوسط بنگاه و برابر است با درآمد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آن که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هم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۳ و ۴</w:t>
      </w:r>
    </w:p>
    <w:p w14:paraId="30A7946E" w14:textId="77777777" w:rsidR="00591A1C" w:rsidRPr="00591A1C" w:rsidRDefault="00591A1C" w:rsidP="00591A1C">
      <w:pPr>
        <w:rPr>
          <w:rFonts w:eastAsiaTheme="minorEastAsia"/>
          <w:rtl/>
        </w:rPr>
      </w:pPr>
    </w:p>
    <w:p w14:paraId="27F61947" w14:textId="77777777" w:rsidR="00591A1C" w:rsidRPr="00591A1C" w:rsidRDefault="00591A1C" w:rsidP="00591A1C">
      <w:pPr>
        <w:rPr>
          <w:rFonts w:eastAsiaTheme="minorEastAsia"/>
          <w:rtl/>
        </w:rPr>
      </w:pPr>
    </w:p>
    <w:p w14:paraId="2734800D" w14:textId="4689FA74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۳</w:t>
      </w:r>
      <w:r>
        <w:rPr>
          <w:rFonts w:eastAsiaTheme="minorEastAsia" w:hint="cs"/>
          <w:rtl/>
        </w:rPr>
        <w:t>.</w:t>
      </w:r>
    </w:p>
    <w:p w14:paraId="2B04B330" w14:textId="365A03F1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با توجه به </w:t>
      </w:r>
      <w:proofErr w:type="spellStart"/>
      <w:r w:rsidRPr="00591A1C">
        <w:rPr>
          <w:rFonts w:eastAsiaTheme="minorEastAsia"/>
          <w:rtl/>
        </w:rPr>
        <w:t>شکل‌ها</w:t>
      </w:r>
      <w:proofErr w:type="spellEnd"/>
      <w:r w:rsidRPr="00591A1C">
        <w:rPr>
          <w:rFonts w:eastAsiaTheme="minorEastAsia"/>
          <w:rtl/>
        </w:rPr>
        <w:t xml:space="preserve"> به وضع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r w:rsidRPr="00591A1C">
        <w:rPr>
          <w:rFonts w:eastAsiaTheme="minorEastAsia"/>
          <w:rtl/>
        </w:rPr>
        <w:t xml:space="preserve"> ۵ از ۵ وضع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r w:rsidRPr="00591A1C">
        <w:rPr>
          <w:rFonts w:eastAsiaTheme="minorEastAsia"/>
          <w:rtl/>
        </w:rPr>
        <w:t xml:space="preserve"> ممکن ب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ست که در آن وق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کمتر از توسط </w:t>
      </w:r>
      <w:proofErr w:type="spellStart"/>
      <w:r w:rsidRPr="00591A1C">
        <w:rPr>
          <w:rFonts w:eastAsiaTheme="minorEastAsia"/>
          <w:rtl/>
        </w:rPr>
        <w:t>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متغ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ر</w:t>
      </w:r>
      <w:r w:rsidRPr="00591A1C">
        <w:rPr>
          <w:rFonts w:eastAsiaTheme="minorEastAsia"/>
          <w:rtl/>
        </w:rPr>
        <w:t xml:space="preserve"> باشد در ن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r w:rsidRPr="00591A1C">
        <w:rPr>
          <w:rFonts w:eastAsiaTheme="minorEastAsia"/>
          <w:rtl/>
        </w:rPr>
        <w:t xml:space="preserve"> بنگاه ضرر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کند</w:t>
      </w:r>
      <w:proofErr w:type="spellEnd"/>
      <w:r w:rsidRPr="00591A1C">
        <w:rPr>
          <w:rFonts w:eastAsiaTheme="minorEastAsia"/>
          <w:rtl/>
        </w:rPr>
        <w:t xml:space="preserve"> و بهتر است تعط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ل</w:t>
      </w:r>
      <w:r w:rsidRPr="00591A1C">
        <w:rPr>
          <w:rFonts w:eastAsiaTheme="minorEastAsia"/>
          <w:rtl/>
        </w:rPr>
        <w:t xml:space="preserve"> کند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۲ </w:t>
      </w:r>
    </w:p>
    <w:p w14:paraId="271234EA" w14:textId="77777777" w:rsidR="00591A1C" w:rsidRPr="00591A1C" w:rsidRDefault="00591A1C" w:rsidP="00591A1C">
      <w:pPr>
        <w:rPr>
          <w:rFonts w:eastAsiaTheme="minorEastAsia"/>
          <w:rtl/>
        </w:rPr>
      </w:pPr>
    </w:p>
    <w:p w14:paraId="50CA9E55" w14:textId="77777777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سوال</w:t>
      </w:r>
      <w:r w:rsidRPr="00591A1C">
        <w:rPr>
          <w:rFonts w:eastAsiaTheme="minorEastAsia"/>
          <w:rtl/>
        </w:rPr>
        <w:t xml:space="preserve"> ۵ </w:t>
      </w:r>
      <w:r>
        <w:rPr>
          <w:rFonts w:eastAsiaTheme="minorEastAsia" w:hint="cs"/>
          <w:rtl/>
        </w:rPr>
        <w:t>.</w:t>
      </w:r>
    </w:p>
    <w:p w14:paraId="6E5AF67A" w14:textId="1B45689A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بنگاه وق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تعادل کامل است که درآمد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و درآمد آخ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کالا برابر باشد </w:t>
      </w:r>
    </w:p>
    <w:p w14:paraId="7FEF444C" w14:textId="77777777" w:rsidR="00591A1C" w:rsidRPr="00591A1C" w:rsidRDefault="00591A1C" w:rsidP="00591A1C">
      <w:pPr>
        <w:rPr>
          <w:rFonts w:eastAsiaTheme="minorEastAsia"/>
          <w:rtl/>
        </w:rPr>
      </w:pPr>
    </w:p>
    <w:p w14:paraId="32AE8F72" w14:textId="191C0E60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۷</w:t>
      </w:r>
      <w:r>
        <w:rPr>
          <w:rFonts w:eastAsiaTheme="minorEastAsia" w:hint="cs"/>
          <w:rtl/>
        </w:rPr>
        <w:t>.</w:t>
      </w:r>
    </w:p>
    <w:p w14:paraId="6DC1DC42" w14:textId="77777777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آمد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و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شرط حداکثر شدن سود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</w:t>
      </w:r>
      <w:r w:rsidRPr="00591A1C">
        <w:rPr>
          <w:rFonts w:eastAsiaTheme="minorEastAsia"/>
          <w:rtl/>
        </w:rPr>
        <w:t xml:space="preserve"> حداقل شدن 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ن</w:t>
      </w:r>
      <w:r w:rsidRPr="00591A1C">
        <w:rPr>
          <w:rFonts w:eastAsiaTheme="minorEastAsia"/>
          <w:rtl/>
        </w:rPr>
        <w:t xml:space="preserve"> ب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ست اگر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از 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ن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باشد آنگاه درآمد مثبت است</w:t>
      </w:r>
    </w:p>
    <w:p w14:paraId="59BD3CEB" w14:textId="77777777" w:rsidR="00591A1C" w:rsidRPr="00591A1C" w:rsidRDefault="00591A1C" w:rsidP="00591A1C">
      <w:pPr>
        <w:rPr>
          <w:rFonts w:eastAsiaTheme="minorEastAsia"/>
          <w:rtl/>
        </w:rPr>
      </w:pPr>
    </w:p>
    <w:p w14:paraId="412BB3A2" w14:textId="4BD6D62B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۹</w:t>
      </w:r>
      <w:r>
        <w:rPr>
          <w:rFonts w:eastAsiaTheme="minorEastAsia" w:hint="cs"/>
          <w:rtl/>
        </w:rPr>
        <w:t>.</w:t>
      </w:r>
    </w:p>
    <w:p w14:paraId="1E48388D" w14:textId="77777777" w:rsidR="00591A1C" w:rsidRPr="00591A1C" w:rsidRDefault="00591A1C" w:rsidP="00591A1C">
      <w:pPr>
        <w:rPr>
          <w:rFonts w:eastAsiaTheme="minorEastAsia"/>
          <w:rtl/>
        </w:rPr>
      </w:pPr>
    </w:p>
    <w:p w14:paraId="449717CE" w14:textId="77777777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در بلند مدت از </w:t>
      </w:r>
      <w:proofErr w:type="spellStart"/>
      <w:r w:rsidRPr="00591A1C">
        <w:rPr>
          <w:rFonts w:eastAsiaTheme="minorEastAsia"/>
          <w:rtl/>
        </w:rPr>
        <w:t>داقل</w:t>
      </w:r>
      <w:proofErr w:type="spellEnd"/>
      <w:r w:rsidRPr="00591A1C">
        <w:rPr>
          <w:rFonts w:eastAsiaTheme="minorEastAsia"/>
          <w:rtl/>
        </w:rPr>
        <w:t xml:space="preserve"> حداقل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بالاتر باشد آنگاه بنگاه سود 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ه دست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آورد</w:t>
      </w:r>
      <w:proofErr w:type="spellEnd"/>
      <w:r w:rsidRPr="00591A1C">
        <w:rPr>
          <w:rFonts w:eastAsiaTheme="minorEastAsia"/>
          <w:rtl/>
        </w:rPr>
        <w:t xml:space="preserve"> و در ن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جه</w:t>
      </w:r>
      <w:r w:rsidRPr="00591A1C">
        <w:rPr>
          <w:rFonts w:eastAsiaTheme="minorEastAsia"/>
          <w:rtl/>
        </w:rPr>
        <w:t xml:space="preserve"> عرضه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و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کاهش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ی</w:t>
      </w:r>
      <w:r w:rsidRPr="00591A1C">
        <w:rPr>
          <w:rFonts w:eastAsiaTheme="minorEastAsia" w:hint="eastAsia"/>
          <w:rtl/>
        </w:rPr>
        <w:t>ابد</w:t>
      </w:r>
      <w:proofErr w:type="spellEnd"/>
      <w:r w:rsidRPr="00591A1C">
        <w:rPr>
          <w:rFonts w:eastAsiaTheme="minorEastAsia"/>
          <w:rtl/>
        </w:rPr>
        <w:t xml:space="preserve"> تا سود 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ز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برود و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برابر حداقل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</w:p>
    <w:p w14:paraId="60708D19" w14:textId="77777777" w:rsidR="00591A1C" w:rsidRPr="00591A1C" w:rsidRDefault="00591A1C" w:rsidP="00591A1C">
      <w:pPr>
        <w:rPr>
          <w:rFonts w:eastAsiaTheme="minorEastAsia"/>
          <w:rtl/>
        </w:rPr>
      </w:pPr>
    </w:p>
    <w:p w14:paraId="73791E63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lastRenderedPageBreak/>
        <w:t>۱۱.</w:t>
      </w:r>
    </w:p>
    <w:p w14:paraId="088FB308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جا</w:t>
      </w:r>
      <w:r w:rsidRPr="00591A1C">
        <w:rPr>
          <w:rFonts w:eastAsiaTheme="minorEastAsia"/>
          <w:rtl/>
        </w:rPr>
        <w:t xml:space="preserve"> وق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هنگام که تعادل بلند مدت است سود خالص و 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ن</w:t>
      </w:r>
      <w:r w:rsidRPr="00591A1C">
        <w:rPr>
          <w:rFonts w:eastAsiaTheme="minorEastAsia"/>
          <w:rtl/>
        </w:rPr>
        <w:t xml:space="preserve"> خالص موسسات صفر است </w:t>
      </w:r>
    </w:p>
    <w:p w14:paraId="0BD3DF26" w14:textId="77777777" w:rsidR="00591A1C" w:rsidRPr="00591A1C" w:rsidRDefault="00591A1C" w:rsidP="00591A1C">
      <w:pPr>
        <w:rPr>
          <w:rFonts w:eastAsiaTheme="minorEastAsia"/>
          <w:rtl/>
        </w:rPr>
      </w:pPr>
    </w:p>
    <w:p w14:paraId="5A2472D8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۱۳.</w:t>
      </w:r>
    </w:p>
    <w:p w14:paraId="4356B198" w14:textId="77777777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با</w:t>
      </w:r>
      <w:r w:rsidRPr="00591A1C">
        <w:rPr>
          <w:rFonts w:eastAsiaTheme="minorEastAsia"/>
          <w:rtl/>
        </w:rPr>
        <w:t xml:space="preserve"> توجه به </w:t>
      </w:r>
      <w:proofErr w:type="spellStart"/>
      <w:r w:rsidRPr="00591A1C">
        <w:rPr>
          <w:rFonts w:eastAsiaTheme="minorEastAsia"/>
          <w:rtl/>
        </w:rPr>
        <w:t>فرمول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درس در هنگام رقابت کامل هر سه </w:t>
      </w:r>
      <w:proofErr w:type="spellStart"/>
      <w:r w:rsidRPr="00591A1C">
        <w:rPr>
          <w:rFonts w:eastAsiaTheme="minorEastAsia"/>
          <w:rtl/>
        </w:rPr>
        <w:t>ت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‌ها</w:t>
      </w:r>
      <w:proofErr w:type="spellEnd"/>
      <w:r w:rsidRPr="00591A1C">
        <w:rPr>
          <w:rFonts w:eastAsiaTheme="minorEastAsia"/>
          <w:rtl/>
        </w:rPr>
        <w:t xml:space="preserve"> با هم برابر بوده و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دو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675BD700" w14:textId="77777777" w:rsidR="00C451A2" w:rsidRPr="00591A1C" w:rsidRDefault="00C451A2" w:rsidP="00591A1C">
      <w:pPr>
        <w:rPr>
          <w:rFonts w:eastAsiaTheme="minorEastAsia"/>
          <w:rtl/>
        </w:rPr>
      </w:pPr>
    </w:p>
    <w:p w14:paraId="12127E11" w14:textId="4953F750" w:rsidR="00591A1C" w:rsidRPr="00591A1C" w:rsidRDefault="00591A1C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۱۵</w:t>
      </w:r>
      <w:r>
        <w:rPr>
          <w:rFonts w:eastAsiaTheme="minorEastAsia" w:hint="cs"/>
          <w:rtl/>
        </w:rPr>
        <w:t>.</w:t>
      </w:r>
    </w:p>
    <w:p w14:paraId="2EBBB199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از</w:t>
      </w:r>
      <w:r w:rsidRPr="00591A1C">
        <w:rPr>
          <w:rFonts w:eastAsiaTheme="minorEastAsia"/>
          <w:rtl/>
        </w:rPr>
        <w:t xml:space="preserve"> اونجا که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ثابت است با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کال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درآمد 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ز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که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دو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71990894" w14:textId="77777777" w:rsidR="00591A1C" w:rsidRPr="00591A1C" w:rsidRDefault="00591A1C" w:rsidP="00591A1C">
      <w:pPr>
        <w:rPr>
          <w:rFonts w:eastAsiaTheme="minorEastAsia"/>
          <w:rtl/>
        </w:rPr>
      </w:pPr>
    </w:p>
    <w:p w14:paraId="16EB1958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۱۷</w:t>
      </w:r>
    </w:p>
    <w:p w14:paraId="5437F6F2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متوجه</w:t>
      </w:r>
      <w:r w:rsidRPr="00591A1C">
        <w:rPr>
          <w:rFonts w:eastAsiaTheme="minorEastAsia"/>
          <w:rtl/>
        </w:rPr>
        <w:t xml:space="preserve"> تقاضا ب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بنگاه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بازار رقابت کامل کاملاً با کشش است چون </w:t>
      </w:r>
      <w:proofErr w:type="spellStart"/>
      <w:r w:rsidRPr="00591A1C">
        <w:rPr>
          <w:rFonts w:eastAsiaTheme="minorEastAsia"/>
          <w:rtl/>
        </w:rPr>
        <w:t>ب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ن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proofErr w:type="spellEnd"/>
      <w:r w:rsidRPr="00591A1C">
        <w:rPr>
          <w:rFonts w:eastAsiaTheme="minorEastAsia"/>
          <w:rtl/>
        </w:rPr>
        <w:t xml:space="preserve"> است و خط آن </w:t>
      </w:r>
      <w:proofErr w:type="spellStart"/>
      <w:r w:rsidRPr="00591A1C">
        <w:rPr>
          <w:rFonts w:eastAsiaTheme="minorEastAsia"/>
          <w:rtl/>
        </w:rPr>
        <w:t>اف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ست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020981AD" w14:textId="77777777" w:rsidR="00591A1C" w:rsidRPr="00591A1C" w:rsidRDefault="00591A1C" w:rsidP="00591A1C">
      <w:pPr>
        <w:rPr>
          <w:rFonts w:eastAsiaTheme="minorEastAsia"/>
          <w:rtl/>
        </w:rPr>
      </w:pPr>
    </w:p>
    <w:p w14:paraId="41C08292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۱۹</w:t>
      </w:r>
    </w:p>
    <w:p w14:paraId="115DE1C7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عرضه کوتاه مدت 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آن بخش از تغ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 w:hint="eastAsia"/>
          <w:rtl/>
        </w:rPr>
        <w:t>رات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است که بالاتر از متوسط </w:t>
      </w:r>
      <w:proofErr w:type="spellStart"/>
      <w:r w:rsidRPr="00591A1C">
        <w:rPr>
          <w:rFonts w:eastAsiaTheme="minorEastAsia"/>
          <w:rtl/>
        </w:rPr>
        <w:t>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متغ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ر</w:t>
      </w:r>
      <w:r w:rsidRPr="00591A1C">
        <w:rPr>
          <w:rFonts w:eastAsiaTheme="minorEastAsia"/>
          <w:rtl/>
        </w:rPr>
        <w:t xml:space="preserve"> را قرار دارد</w:t>
      </w:r>
    </w:p>
    <w:p w14:paraId="59AB4564" w14:textId="77777777" w:rsidR="00591A1C" w:rsidRPr="00591A1C" w:rsidRDefault="00591A1C" w:rsidP="00591A1C">
      <w:pPr>
        <w:rPr>
          <w:rFonts w:eastAsiaTheme="minorEastAsia"/>
          <w:rtl/>
        </w:rPr>
      </w:pPr>
    </w:p>
    <w:p w14:paraId="1A91ECB7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۲۱</w:t>
      </w:r>
    </w:p>
    <w:p w14:paraId="6B32E4B8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تابع</w:t>
      </w:r>
      <w:r w:rsidRPr="00591A1C">
        <w:rPr>
          <w:rFonts w:eastAsiaTheme="minorEastAsia"/>
          <w:rtl/>
        </w:rPr>
        <w:t xml:space="preserve"> عرضه کوتاه مدت بنگاه رقابت کامل آن قسم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ز 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م </w:t>
      </w:r>
      <w:proofErr w:type="spellStart"/>
      <w:r w:rsidRPr="00591A1C">
        <w:rPr>
          <w:rFonts w:eastAsiaTheme="minorEastAsia"/>
          <w:rtl/>
        </w:rPr>
        <w:t>س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س</w:t>
      </w:r>
      <w:proofErr w:type="spellEnd"/>
      <w:r w:rsidRPr="00591A1C">
        <w:rPr>
          <w:rFonts w:eastAsiaTheme="minorEastAsia"/>
          <w:rtl/>
        </w:rPr>
        <w:t xml:space="preserve"> که بالاتر از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متغ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ر</w:t>
      </w:r>
      <w:r w:rsidRPr="00591A1C">
        <w:rPr>
          <w:rFonts w:eastAsiaTheme="minorEastAsia"/>
          <w:rtl/>
        </w:rPr>
        <w:t xml:space="preserve"> قرار دارد به عبارت 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گر</w:t>
      </w:r>
      <w:r w:rsidRPr="00591A1C">
        <w:rPr>
          <w:rFonts w:eastAsiaTheme="minorEastAsia"/>
          <w:rtl/>
        </w:rPr>
        <w:t xml:space="preserve"> وق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کالا با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آخ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کالا برابر است </w:t>
      </w:r>
    </w:p>
    <w:p w14:paraId="1A7D688C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سه</w:t>
      </w:r>
    </w:p>
    <w:p w14:paraId="58208685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۲۳</w:t>
      </w:r>
    </w:p>
    <w:p w14:paraId="72D576FA" w14:textId="77777777" w:rsidR="00591A1C" w:rsidRPr="00591A1C" w:rsidRDefault="00591A1C" w:rsidP="00591A1C">
      <w:pPr>
        <w:rPr>
          <w:rFonts w:eastAsiaTheme="minorEastAsia"/>
          <w:rtl/>
        </w:rPr>
      </w:pPr>
      <w:proofErr w:type="spellStart"/>
      <w:r w:rsidRPr="00591A1C">
        <w:rPr>
          <w:rFonts w:eastAsiaTheme="minorEastAsia" w:hint="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دو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</w:t>
      </w:r>
      <w:proofErr w:type="spellEnd"/>
      <w:r w:rsidRPr="00591A1C">
        <w:rPr>
          <w:rFonts w:eastAsiaTheme="minorEastAsia"/>
          <w:rtl/>
        </w:rPr>
        <w:t xml:space="preserve"> سود برابر است با درآمد کل من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کل که </w:t>
      </w:r>
      <w:proofErr w:type="spellStart"/>
      <w:r w:rsidRPr="00591A1C">
        <w:rPr>
          <w:rFonts w:eastAsiaTheme="minorEastAsia"/>
          <w:rtl/>
        </w:rPr>
        <w:t>ک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ع</w:t>
      </w:r>
      <w:proofErr w:type="spellEnd"/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ع</w:t>
      </w:r>
      <w:proofErr w:type="spellEnd"/>
    </w:p>
    <w:p w14:paraId="02424CC9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lastRenderedPageBreak/>
        <w:t>۲۵</w:t>
      </w:r>
    </w:p>
    <w:p w14:paraId="44886727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اگر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از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متغ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ر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باشد به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مع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ست که درآمد کل از </w:t>
      </w:r>
      <w:proofErr w:type="spellStart"/>
      <w:r w:rsidRPr="00591A1C">
        <w:rPr>
          <w:rFonts w:eastAsiaTheme="minorEastAsia"/>
          <w:rtl/>
        </w:rPr>
        <w:t>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متغ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ر</w:t>
      </w:r>
      <w:r w:rsidRPr="00591A1C">
        <w:rPr>
          <w:rFonts w:eastAsiaTheme="minorEastAsia"/>
          <w:rtl/>
        </w:rPr>
        <w:t xml:space="preserve"> کل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است و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نشون 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ه</w:t>
      </w:r>
      <w:r w:rsidRPr="00591A1C">
        <w:rPr>
          <w:rFonts w:eastAsiaTheme="minorEastAsia"/>
          <w:rtl/>
        </w:rPr>
        <w:t xml:space="preserve"> که ب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به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ادامه بده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</w:t>
      </w:r>
      <w:r w:rsidRPr="00591A1C">
        <w:rPr>
          <w:rFonts w:eastAsiaTheme="minorEastAsia"/>
          <w:rtl/>
        </w:rPr>
        <w:t xml:space="preserve"> </w:t>
      </w:r>
    </w:p>
    <w:p w14:paraId="3FEA1C7C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۲۷</w:t>
      </w:r>
    </w:p>
    <w:p w14:paraId="13539F4F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تعادل بلند مدت ب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نقطه حداقل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که سود 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صفر است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کند</w:t>
      </w:r>
      <w:proofErr w:type="spellEnd"/>
      <w:r w:rsidRPr="00591A1C">
        <w:rPr>
          <w:rFonts w:eastAsiaTheme="minorEastAsia"/>
          <w:rtl/>
        </w:rPr>
        <w:t xml:space="preserve"> که </w:t>
      </w:r>
      <w:proofErr w:type="spellStart"/>
      <w:r w:rsidRPr="00591A1C">
        <w:rPr>
          <w:rFonts w:eastAsiaTheme="minorEastAsia"/>
          <w:rtl/>
        </w:rPr>
        <w:t>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ع</w:t>
      </w:r>
      <w:proofErr w:type="spellEnd"/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سع</w:t>
      </w:r>
      <w:proofErr w:type="spellEnd"/>
    </w:p>
    <w:p w14:paraId="0A136083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۲۹</w:t>
      </w:r>
    </w:p>
    <w:p w14:paraId="246A27A8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ساعت</w:t>
      </w:r>
      <w:r w:rsidRPr="00591A1C">
        <w:rPr>
          <w:rFonts w:eastAsiaTheme="minorEastAsia"/>
          <w:rtl/>
        </w:rPr>
        <w:t xml:space="preserve"> حداکثر شدن سود </w:t>
      </w:r>
      <w:proofErr w:type="spellStart"/>
      <w:r w:rsidRPr="00591A1C">
        <w:rPr>
          <w:rFonts w:eastAsiaTheme="minorEastAsia"/>
          <w:rtl/>
        </w:rPr>
        <w:t>بنگاه‌ها</w:t>
      </w:r>
      <w:proofErr w:type="spellEnd"/>
      <w:r w:rsidRPr="00591A1C">
        <w:rPr>
          <w:rFonts w:eastAsiaTheme="minorEastAsia"/>
          <w:rtl/>
        </w:rPr>
        <w:t xml:space="preserve">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است که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آخ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کالا برابر با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کالا در بازار شود که در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پ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است</w:t>
      </w:r>
      <w:r w:rsidRPr="00591A1C">
        <w:rPr>
          <w:rFonts w:eastAsiaTheme="minorEastAsia"/>
          <w:rtl/>
        </w:rPr>
        <w:t xml:space="preserve"> </w:t>
      </w:r>
    </w:p>
    <w:p w14:paraId="17801600" w14:textId="77777777" w:rsidR="00591A1C" w:rsidRPr="00591A1C" w:rsidRDefault="00591A1C" w:rsidP="00591A1C">
      <w:pPr>
        <w:rPr>
          <w:rFonts w:eastAsiaTheme="minorEastAsia"/>
          <w:rtl/>
        </w:rPr>
      </w:pPr>
    </w:p>
    <w:p w14:paraId="27D8B9CB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۳۱</w:t>
      </w:r>
    </w:p>
    <w:p w14:paraId="405C78A3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تنها</w:t>
      </w:r>
      <w:r w:rsidRPr="00591A1C">
        <w:rPr>
          <w:rFonts w:eastAsiaTheme="minorEastAsia"/>
          <w:rtl/>
        </w:rPr>
        <w:t xml:space="preserve">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۲</w:t>
      </w:r>
    </w:p>
    <w:p w14:paraId="368CE187" w14:textId="77777777" w:rsidR="00591A1C" w:rsidRPr="00591A1C" w:rsidRDefault="00591A1C" w:rsidP="00591A1C">
      <w:pPr>
        <w:rPr>
          <w:rFonts w:eastAsiaTheme="minorEastAsia"/>
          <w:rtl/>
        </w:rPr>
      </w:pPr>
    </w:p>
    <w:p w14:paraId="55B4C97D" w14:textId="77777777" w:rsidR="00591A1C" w:rsidRPr="00591A1C" w:rsidRDefault="00591A1C" w:rsidP="00591A1C">
      <w:pPr>
        <w:rPr>
          <w:rFonts w:eastAsiaTheme="minorEastAsia"/>
          <w:rtl/>
        </w:rPr>
      </w:pPr>
    </w:p>
    <w:p w14:paraId="13A2AB43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۳۳</w:t>
      </w:r>
    </w:p>
    <w:p w14:paraId="6290DD90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تنها</w:t>
      </w:r>
      <w:r w:rsidRPr="00591A1C">
        <w:rPr>
          <w:rFonts w:eastAsiaTheme="minorEastAsia"/>
          <w:rtl/>
        </w:rPr>
        <w:t xml:space="preserve"> در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هست که با آن حالت در بازار رقابت خالص سود موسسه حداکثر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6A90CE4D" w14:textId="77777777" w:rsidR="00591A1C" w:rsidRPr="00591A1C" w:rsidRDefault="00591A1C" w:rsidP="00591A1C">
      <w:pPr>
        <w:rPr>
          <w:rFonts w:eastAsiaTheme="minorEastAsia"/>
          <w:rtl/>
        </w:rPr>
      </w:pPr>
    </w:p>
    <w:p w14:paraId="50475CE1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۳۵</w:t>
      </w:r>
    </w:p>
    <w:p w14:paraId="5CC2F5B5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کشش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تقاضا با تعداد </w:t>
      </w:r>
      <w:proofErr w:type="spellStart"/>
      <w:r w:rsidRPr="00591A1C">
        <w:rPr>
          <w:rFonts w:eastAsiaTheme="minorEastAsia"/>
          <w:rtl/>
        </w:rPr>
        <w:t>جانش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کالا رابطه مست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</w:t>
      </w:r>
      <w:r w:rsidRPr="00591A1C">
        <w:rPr>
          <w:rFonts w:eastAsiaTheme="minorEastAsia"/>
          <w:rtl/>
        </w:rPr>
        <w:t xml:space="preserve"> دارد که </w:t>
      </w:r>
      <w:proofErr w:type="spellStart"/>
      <w:r w:rsidRPr="00591A1C">
        <w:rPr>
          <w:rFonts w:eastAsiaTheme="minorEastAsia"/>
          <w:rtl/>
        </w:rPr>
        <w:t>هرچ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جانش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بهت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اشته باشه که چه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تقاض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الا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و در ن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کنندگان</w:t>
      </w:r>
      <w:r w:rsidRPr="00591A1C">
        <w:rPr>
          <w:rFonts w:eastAsiaTheme="minorEastAsia"/>
          <w:rtl/>
        </w:rPr>
        <w:t xml:space="preserve"> 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هم کالا رو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کنن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3E591604" w14:textId="77777777" w:rsidR="00591A1C" w:rsidRPr="00591A1C" w:rsidRDefault="00591A1C" w:rsidP="00591A1C">
      <w:pPr>
        <w:rPr>
          <w:rFonts w:eastAsiaTheme="minorEastAsia"/>
          <w:rtl/>
        </w:rPr>
      </w:pPr>
    </w:p>
    <w:p w14:paraId="7AAE7B8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۳۷</w:t>
      </w:r>
    </w:p>
    <w:p w14:paraId="12C6EA34" w14:textId="77777777" w:rsidR="00591A1C" w:rsidRPr="00591A1C" w:rsidRDefault="00591A1C" w:rsidP="00591A1C">
      <w:pPr>
        <w:rPr>
          <w:rFonts w:eastAsiaTheme="minorEastAsia"/>
          <w:rtl/>
        </w:rPr>
      </w:pPr>
    </w:p>
    <w:p w14:paraId="74138ADA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lastRenderedPageBreak/>
        <w:t>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عرضه بنگاه رقابت کامل آن قسم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ز 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آخ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</w:p>
    <w:p w14:paraId="2CC2D5B7" w14:textId="77777777" w:rsidR="00591A1C" w:rsidRPr="00591A1C" w:rsidRDefault="00591A1C" w:rsidP="00591A1C">
      <w:pPr>
        <w:rPr>
          <w:rFonts w:eastAsiaTheme="minorEastAsia"/>
          <w:rtl/>
        </w:rPr>
      </w:pPr>
    </w:p>
    <w:p w14:paraId="498DA585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۳۹</w:t>
      </w:r>
    </w:p>
    <w:p w14:paraId="5A13C990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تعادل بلند مدت سود </w:t>
      </w:r>
      <w:proofErr w:type="spellStart"/>
      <w:r w:rsidRPr="00591A1C">
        <w:rPr>
          <w:rFonts w:eastAsiaTheme="minorEastAsia"/>
          <w:rtl/>
        </w:rPr>
        <w:t>بنگاه‌ها</w:t>
      </w:r>
      <w:proofErr w:type="spellEnd"/>
      <w:r w:rsidRPr="00591A1C">
        <w:rPr>
          <w:rFonts w:eastAsiaTheme="minorEastAsia"/>
          <w:rtl/>
        </w:rPr>
        <w:t xml:space="preserve"> صفر است اگر </w:t>
      </w:r>
      <w:proofErr w:type="spellStart"/>
      <w:r w:rsidRPr="00591A1C">
        <w:rPr>
          <w:rFonts w:eastAsiaTheme="minorEastAsia"/>
          <w:rtl/>
        </w:rPr>
        <w:t>بنگاه‌ها</w:t>
      </w:r>
      <w:proofErr w:type="spellEnd"/>
      <w:r w:rsidRPr="00591A1C">
        <w:rPr>
          <w:rFonts w:eastAsiaTheme="minorEastAsia"/>
          <w:rtl/>
        </w:rPr>
        <w:t xml:space="preserve"> سود 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ه دست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ورند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بنگاه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ج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وارد بازار شده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کاهش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ی</w:t>
      </w:r>
      <w:r w:rsidRPr="00591A1C">
        <w:rPr>
          <w:rFonts w:eastAsiaTheme="minorEastAsia" w:hint="eastAsia"/>
          <w:rtl/>
        </w:rPr>
        <w:t>ابد</w:t>
      </w:r>
      <w:proofErr w:type="spellEnd"/>
      <w:r w:rsidRPr="00591A1C">
        <w:rPr>
          <w:rFonts w:eastAsiaTheme="minorEastAsia"/>
          <w:rtl/>
        </w:rPr>
        <w:t xml:space="preserve"> و سود از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رود</w:t>
      </w:r>
      <w:proofErr w:type="spellEnd"/>
      <w:r w:rsidRPr="00591A1C">
        <w:rPr>
          <w:rFonts w:eastAsiaTheme="minorEastAsia"/>
          <w:rtl/>
        </w:rPr>
        <w:t xml:space="preserve"> اگر </w:t>
      </w:r>
      <w:proofErr w:type="spellStart"/>
      <w:r w:rsidRPr="00591A1C">
        <w:rPr>
          <w:rFonts w:eastAsiaTheme="minorEastAsia"/>
          <w:rtl/>
        </w:rPr>
        <w:t>بنگاه‌ها</w:t>
      </w:r>
      <w:proofErr w:type="spellEnd"/>
      <w:r w:rsidRPr="00591A1C">
        <w:rPr>
          <w:rFonts w:eastAsiaTheme="minorEastAsia"/>
          <w:rtl/>
        </w:rPr>
        <w:t xml:space="preserve"> 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ن</w:t>
      </w:r>
      <w:r w:rsidRPr="00591A1C">
        <w:rPr>
          <w:rFonts w:eastAsiaTheme="minorEastAsia"/>
          <w:rtl/>
        </w:rPr>
        <w:t xml:space="preserve"> نم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د</w:t>
      </w:r>
      <w:r w:rsidRPr="00591A1C">
        <w:rPr>
          <w:rFonts w:eastAsiaTheme="minorEastAsia"/>
          <w:rtl/>
        </w:rPr>
        <w:t xml:space="preserve"> از بازار خارج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ند</w:t>
      </w:r>
      <w:proofErr w:type="spellEnd"/>
      <w:r w:rsidRPr="00591A1C">
        <w:rPr>
          <w:rFonts w:eastAsiaTheme="minorEastAsia"/>
          <w:rtl/>
        </w:rPr>
        <w:t xml:space="preserve"> عرضه کاهش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ی</w:t>
      </w:r>
      <w:r w:rsidRPr="00591A1C">
        <w:rPr>
          <w:rFonts w:eastAsiaTheme="minorEastAsia" w:hint="eastAsia"/>
          <w:rtl/>
        </w:rPr>
        <w:t>ابد</w:t>
      </w:r>
      <w:proofErr w:type="spellEnd"/>
      <w:r w:rsidRPr="00591A1C">
        <w:rPr>
          <w:rFonts w:eastAsiaTheme="minorEastAsia"/>
          <w:rtl/>
        </w:rPr>
        <w:t xml:space="preserve"> در ن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r w:rsidRPr="00591A1C">
        <w:rPr>
          <w:rFonts w:eastAsiaTheme="minorEastAsia"/>
          <w:rtl/>
        </w:rPr>
        <w:t xml:space="preserve"> در هر بازا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ه آز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ورود و خروج </w:t>
      </w:r>
      <w:r w:rsidRPr="00591A1C">
        <w:rPr>
          <w:rFonts w:eastAsiaTheme="minorEastAsia" w:hint="eastAsia"/>
          <w:rtl/>
        </w:rPr>
        <w:t>داشته</w:t>
      </w:r>
      <w:r w:rsidRPr="00591A1C">
        <w:rPr>
          <w:rFonts w:eastAsiaTheme="minorEastAsia"/>
          <w:rtl/>
        </w:rPr>
        <w:t xml:space="preserve"> باشد سود 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بلند مدت صفر است مثل بازار رقابت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</w:t>
      </w:r>
      <w:r w:rsidRPr="00591A1C">
        <w:rPr>
          <w:rFonts w:eastAsiaTheme="minorEastAsia"/>
          <w:rtl/>
        </w:rPr>
        <w:t xml:space="preserve"> بازار انحصار که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۲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442888E1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۴۱</w:t>
      </w:r>
    </w:p>
    <w:p w14:paraId="62180B55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اگر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بازار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امل </w:t>
      </w:r>
      <w:proofErr w:type="spellStart"/>
      <w:r w:rsidRPr="00591A1C">
        <w:rPr>
          <w:rFonts w:eastAsiaTheme="minorEastAsia"/>
          <w:rtl/>
        </w:rPr>
        <w:t>پ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 w:hint="eastAsia"/>
          <w:rtl/>
        </w:rPr>
        <w:t>ن‌تر</w:t>
      </w:r>
      <w:proofErr w:type="spellEnd"/>
      <w:r w:rsidRPr="00591A1C">
        <w:rPr>
          <w:rFonts w:eastAsiaTheme="minorEastAsia"/>
          <w:rtl/>
        </w:rPr>
        <w:t xml:space="preserve"> از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بنگاه باشد آنگاه بنگاه در کوتاه مدت ب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از صنعت خارج بشه چون </w:t>
      </w:r>
      <w:proofErr w:type="spellStart"/>
      <w:r w:rsidRPr="00591A1C">
        <w:rPr>
          <w:rFonts w:eastAsiaTheme="minorEastAsia"/>
          <w:rtl/>
        </w:rPr>
        <w:t>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‌هاش</w:t>
      </w:r>
      <w:proofErr w:type="spellEnd"/>
      <w:r w:rsidRPr="00591A1C">
        <w:rPr>
          <w:rFonts w:eastAsiaTheme="minorEastAsia"/>
          <w:rtl/>
        </w:rPr>
        <w:t xml:space="preserve"> خ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ه</w:t>
      </w:r>
      <w:r w:rsidRPr="00591A1C">
        <w:rPr>
          <w:rFonts w:eastAsiaTheme="minorEastAsia"/>
          <w:rtl/>
        </w:rPr>
        <w:t xml:space="preserve"> </w:t>
      </w:r>
    </w:p>
    <w:p w14:paraId="4F77B5C9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۴۳</w:t>
      </w:r>
    </w:p>
    <w:p w14:paraId="3E85CE2A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ب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بنگا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عرضه کوتاه مدت که 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کوتاه مدت بال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متوسط بلند مدت است</w:t>
      </w:r>
    </w:p>
    <w:p w14:paraId="2E42FB8C" w14:textId="77777777" w:rsidR="00591A1C" w:rsidRPr="00591A1C" w:rsidRDefault="00591A1C" w:rsidP="00591A1C">
      <w:pPr>
        <w:rPr>
          <w:rFonts w:eastAsiaTheme="minorEastAsia"/>
          <w:rtl/>
        </w:rPr>
      </w:pPr>
    </w:p>
    <w:p w14:paraId="5AB8FEFA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۴۵</w:t>
      </w:r>
    </w:p>
    <w:p w14:paraId="061AA3DA" w14:textId="77777777" w:rsidR="00591A1C" w:rsidRPr="00591A1C" w:rsidRDefault="00591A1C" w:rsidP="00591A1C">
      <w:pPr>
        <w:rPr>
          <w:rFonts w:eastAsiaTheme="minorEastAsia"/>
          <w:rtl/>
        </w:rPr>
      </w:pPr>
      <w:proofErr w:type="spellStart"/>
      <w:r w:rsidRPr="00591A1C">
        <w:rPr>
          <w:rFonts w:eastAsiaTheme="minorEastAsia" w:hint="eastAsia"/>
          <w:rtl/>
        </w:rPr>
        <w:t>هرگاه</w:t>
      </w:r>
      <w:proofErr w:type="spellEnd"/>
      <w:r w:rsidRPr="00591A1C">
        <w:rPr>
          <w:rFonts w:eastAsiaTheme="minorEastAsia"/>
          <w:rtl/>
        </w:rPr>
        <w:t xml:space="preserve"> درآمد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برابر ۶۰ و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برابر ۴۰ 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ل</w:t>
      </w:r>
      <w:r w:rsidRPr="00591A1C">
        <w:rPr>
          <w:rFonts w:eastAsiaTheme="minorEastAsia"/>
          <w:rtl/>
        </w:rPr>
        <w:t xml:space="preserve"> باشد بنگاه که سع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حداکثر رساندن سود خود دارد </w:t>
      </w:r>
      <w:proofErr w:type="spellStart"/>
      <w:r w:rsidRPr="00591A1C">
        <w:rPr>
          <w:rFonts w:eastAsiaTheme="minorEastAsia"/>
          <w:rtl/>
        </w:rPr>
        <w:t>ب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و</w:t>
      </w:r>
      <w:proofErr w:type="spellEnd"/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را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کند </w:t>
      </w:r>
    </w:p>
    <w:p w14:paraId="470C8C4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۴۷</w:t>
      </w:r>
    </w:p>
    <w:p w14:paraId="476F6952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بنگاه رقابت انسا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ه در تعادل کوتاه مدت فعا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ت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کند</w:t>
      </w:r>
      <w:proofErr w:type="spellEnd"/>
      <w:r w:rsidRPr="00591A1C">
        <w:rPr>
          <w:rFonts w:eastAsiaTheme="minorEastAsia"/>
          <w:rtl/>
        </w:rPr>
        <w:t xml:space="preserve"> سطح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را انتخاب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کند</w:t>
      </w:r>
      <w:proofErr w:type="spellEnd"/>
      <w:r w:rsidRPr="00591A1C">
        <w:rPr>
          <w:rFonts w:eastAsiaTheme="minorEastAsia"/>
          <w:rtl/>
        </w:rPr>
        <w:t xml:space="preserve"> که شرط تعادل حداکثر شدن سود بنگاه کام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ست که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با درآمد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برابر باشد </w:t>
      </w:r>
    </w:p>
    <w:p w14:paraId="18285897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۴۹</w:t>
      </w:r>
    </w:p>
    <w:p w14:paraId="5EDB5E9D" w14:textId="77777777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با</w:t>
      </w:r>
      <w:r w:rsidRPr="00591A1C">
        <w:rPr>
          <w:rFonts w:eastAsiaTheme="minorEastAsia"/>
          <w:rtl/>
        </w:rPr>
        <w:t xml:space="preserve">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دستمزد 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رو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ار کدام تغ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 w:hint="eastAsia"/>
          <w:rtl/>
        </w:rPr>
        <w:t>رات</w:t>
      </w:r>
      <w:r w:rsidRPr="00591A1C">
        <w:rPr>
          <w:rFonts w:eastAsiaTheme="minorEastAsia"/>
          <w:rtl/>
        </w:rPr>
        <w:t xml:space="preserve"> رخ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دهد</w:t>
      </w:r>
      <w:proofErr w:type="spellEnd"/>
      <w:r w:rsidRPr="00591A1C">
        <w:rPr>
          <w:rFonts w:eastAsiaTheme="minorEastAsia"/>
          <w:rtl/>
        </w:rPr>
        <w:t xml:space="preserve">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و 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زان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کاهش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ی</w:t>
      </w:r>
      <w:r w:rsidRPr="00591A1C">
        <w:rPr>
          <w:rFonts w:eastAsiaTheme="minorEastAsia" w:hint="eastAsia"/>
          <w:rtl/>
        </w:rPr>
        <w:t>اب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7AFF2B12" w14:textId="77777777" w:rsidR="00C451A2" w:rsidRPr="00591A1C" w:rsidRDefault="00C451A2" w:rsidP="00591A1C">
      <w:pPr>
        <w:rPr>
          <w:rFonts w:eastAsiaTheme="minorEastAsia"/>
          <w:rtl/>
        </w:rPr>
      </w:pPr>
    </w:p>
    <w:p w14:paraId="20C98AFF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lastRenderedPageBreak/>
        <w:t>۵۱</w:t>
      </w:r>
    </w:p>
    <w:p w14:paraId="6EE629E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بازار رقابت کامل بنگاه دا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آمد کل خط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ست </w:t>
      </w:r>
    </w:p>
    <w:p w14:paraId="0EE392BD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۵۳</w:t>
      </w:r>
    </w:p>
    <w:p w14:paraId="4B811920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اگر</w:t>
      </w:r>
      <w:r w:rsidRPr="00591A1C">
        <w:rPr>
          <w:rFonts w:eastAsiaTheme="minorEastAsia"/>
          <w:rtl/>
        </w:rPr>
        <w:t xml:space="preserve"> منظور سوال بازه رقاب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امل باشد که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ع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 دراز مدت </w:t>
      </w:r>
      <w:proofErr w:type="spellStart"/>
      <w:r w:rsidRPr="00591A1C">
        <w:rPr>
          <w:rFonts w:eastAsiaTheme="minorEastAsia"/>
          <w:rtl/>
        </w:rPr>
        <w:t>سودش</w:t>
      </w:r>
      <w:proofErr w:type="spellEnd"/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proofErr w:type="spellEnd"/>
      <w:r w:rsidRPr="00591A1C">
        <w:rPr>
          <w:rFonts w:eastAsiaTheme="minorEastAsia"/>
          <w:rtl/>
        </w:rPr>
        <w:t xml:space="preserve"> صفر است و 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دو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32ADD0DE" w14:textId="77777777" w:rsidR="00591A1C" w:rsidRPr="00591A1C" w:rsidRDefault="00591A1C" w:rsidP="00591A1C">
      <w:pPr>
        <w:rPr>
          <w:rFonts w:eastAsiaTheme="minorEastAsia"/>
          <w:rtl/>
        </w:rPr>
      </w:pPr>
    </w:p>
    <w:p w14:paraId="5132B23C" w14:textId="77777777" w:rsidR="00591A1C" w:rsidRPr="00591A1C" w:rsidRDefault="00591A1C" w:rsidP="00591A1C">
      <w:pPr>
        <w:rPr>
          <w:rFonts w:eastAsiaTheme="minorEastAsia"/>
          <w:rtl/>
        </w:rPr>
      </w:pPr>
    </w:p>
    <w:p w14:paraId="20EC7C9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۵۵</w:t>
      </w:r>
    </w:p>
    <w:p w14:paraId="2B75848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فقط</w:t>
      </w:r>
      <w:r w:rsidRPr="00591A1C">
        <w:rPr>
          <w:rFonts w:eastAsiaTheme="minorEastAsia"/>
          <w:rtl/>
        </w:rPr>
        <w:t xml:space="preserve"> وقت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اتفاق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افتد</w:t>
      </w:r>
      <w:proofErr w:type="spellEnd"/>
      <w:r w:rsidRPr="00591A1C">
        <w:rPr>
          <w:rFonts w:eastAsiaTheme="minorEastAsia"/>
          <w:rtl/>
        </w:rPr>
        <w:t xml:space="preserve"> که دوره زما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لند مدت </w:t>
      </w:r>
      <w:proofErr w:type="spellStart"/>
      <w:r w:rsidRPr="00591A1C">
        <w:rPr>
          <w:rFonts w:eastAsiaTheme="minorEastAsia"/>
          <w:rtl/>
        </w:rPr>
        <w:t>نگ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سته</w:t>
      </w:r>
      <w:proofErr w:type="spellEnd"/>
      <w:r w:rsidRPr="00591A1C">
        <w:rPr>
          <w:rFonts w:eastAsiaTheme="minorEastAsia"/>
          <w:rtl/>
        </w:rPr>
        <w:t xml:space="preserve"> شود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۳ </w:t>
      </w:r>
    </w:p>
    <w:p w14:paraId="566AF62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۵۷</w:t>
      </w:r>
    </w:p>
    <w:p w14:paraId="60731E32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بازار رقابت کامل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دو برابر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درآمد  را </w:t>
      </w:r>
      <w:proofErr w:type="spellStart"/>
      <w:r w:rsidRPr="00591A1C">
        <w:rPr>
          <w:rFonts w:eastAsiaTheme="minorEastAsia"/>
          <w:rtl/>
        </w:rPr>
        <w:t>دپ</w:t>
      </w:r>
      <w:proofErr w:type="spellEnd"/>
      <w:r w:rsidRPr="00591A1C">
        <w:rPr>
          <w:rFonts w:eastAsiaTheme="minorEastAsia"/>
          <w:rtl/>
        </w:rPr>
        <w:t xml:space="preserve"> برابر چون خط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است..چ</w:t>
      </w:r>
      <w:proofErr w:type="spellEnd"/>
    </w:p>
    <w:p w14:paraId="3B5A5C0D" w14:textId="77777777" w:rsidR="00591A1C" w:rsidRPr="00591A1C" w:rsidRDefault="00591A1C" w:rsidP="00591A1C">
      <w:pPr>
        <w:rPr>
          <w:rFonts w:eastAsiaTheme="minorEastAsia"/>
          <w:rtl/>
        </w:rPr>
      </w:pPr>
    </w:p>
    <w:p w14:paraId="148A2A2E" w14:textId="77777777" w:rsidR="00591A1C" w:rsidRPr="00591A1C" w:rsidRDefault="00591A1C" w:rsidP="00591A1C">
      <w:pPr>
        <w:rPr>
          <w:rFonts w:eastAsiaTheme="minorEastAsia"/>
          <w:rtl/>
        </w:rPr>
      </w:pPr>
    </w:p>
    <w:p w14:paraId="1380D6D1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۵۹</w:t>
      </w:r>
    </w:p>
    <w:p w14:paraId="50BDDAE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اگر</w:t>
      </w:r>
      <w:r w:rsidRPr="00591A1C">
        <w:rPr>
          <w:rFonts w:eastAsiaTheme="minorEastAsia"/>
          <w:rtl/>
        </w:rPr>
        <w:t xml:space="preserve"> درآمد نه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از 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باشد </w:t>
      </w:r>
      <w:proofErr w:type="spellStart"/>
      <w:r w:rsidRPr="00591A1C">
        <w:rPr>
          <w:rFonts w:eastAsiaTheme="minorEastAsia"/>
          <w:rtl/>
        </w:rPr>
        <w:t>انحصارگر</w:t>
      </w:r>
      <w:proofErr w:type="spellEnd"/>
      <w:r w:rsidRPr="00591A1C">
        <w:rPr>
          <w:rFonts w:eastAsiaTheme="minorEastAsia"/>
          <w:rtl/>
        </w:rPr>
        <w:t xml:space="preserve"> فروش چه تغ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 w:hint="eastAsia"/>
          <w:rtl/>
        </w:rPr>
        <w:t>ر</w:t>
      </w:r>
      <w:r w:rsidRPr="00591A1C">
        <w:rPr>
          <w:rFonts w:eastAsiaTheme="minorEastAsia"/>
          <w:rtl/>
        </w:rPr>
        <w:t xml:space="preserve"> در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را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ب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انجام دهد کاملا مشخص است که ب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کند تا </w:t>
      </w:r>
      <w:proofErr w:type="spellStart"/>
      <w:r w:rsidRPr="00591A1C">
        <w:rPr>
          <w:rFonts w:eastAsiaTheme="minorEastAsia"/>
          <w:rtl/>
        </w:rPr>
        <w:t>سودش</w:t>
      </w:r>
      <w:proofErr w:type="spellEnd"/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شود </w:t>
      </w:r>
    </w:p>
    <w:p w14:paraId="1E84AF7C" w14:textId="77777777" w:rsidR="00591A1C" w:rsidRPr="00591A1C" w:rsidRDefault="00591A1C" w:rsidP="00591A1C">
      <w:pPr>
        <w:rPr>
          <w:rFonts w:eastAsiaTheme="minorEastAsia"/>
          <w:rtl/>
        </w:rPr>
      </w:pPr>
    </w:p>
    <w:p w14:paraId="634CE569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۶۱</w:t>
      </w:r>
    </w:p>
    <w:p w14:paraId="1809E449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۴</w:t>
      </w:r>
    </w:p>
    <w:p w14:paraId="4E8770A7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۶۳</w:t>
      </w:r>
    </w:p>
    <w:p w14:paraId="3CF98FFC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بازار رقابت کامل کالاها ب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همگن باشند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۱ </w:t>
      </w:r>
    </w:p>
    <w:p w14:paraId="4D157DCE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۶۵</w:t>
      </w:r>
    </w:p>
    <w:p w14:paraId="4C8817B6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با</w:t>
      </w:r>
      <w:r w:rsidRPr="00591A1C">
        <w:rPr>
          <w:rFonts w:eastAsiaTheme="minorEastAsia"/>
          <w:rtl/>
        </w:rPr>
        <w:t xml:space="preserve"> توجه به شرط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که</w:t>
      </w:r>
      <w:r w:rsidRPr="00591A1C">
        <w:rPr>
          <w:rFonts w:eastAsiaTheme="minorEastAsia"/>
          <w:rtl/>
        </w:rPr>
        <w:t xml:space="preserve"> بهت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سطح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۱ درست است</w:t>
      </w:r>
    </w:p>
    <w:p w14:paraId="1C026CB9" w14:textId="77777777" w:rsidR="00591A1C" w:rsidRP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lastRenderedPageBreak/>
        <w:t>۶۷</w:t>
      </w:r>
    </w:p>
    <w:p w14:paraId="2411B340" w14:textId="77777777" w:rsidR="00591A1C" w:rsidRDefault="00591A1C" w:rsidP="00591A1C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جا</w:t>
      </w:r>
      <w:r w:rsidRPr="00591A1C">
        <w:rPr>
          <w:rFonts w:eastAsiaTheme="minorEastAsia"/>
          <w:rtl/>
        </w:rPr>
        <w:t xml:space="preserve">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که باعث 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ه</w:t>
      </w:r>
      <w:r w:rsidRPr="00591A1C">
        <w:rPr>
          <w:rFonts w:eastAsiaTheme="minorEastAsia"/>
          <w:rtl/>
        </w:rPr>
        <w:t xml:space="preserve"> 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زان</w:t>
      </w:r>
      <w:r w:rsidRPr="00591A1C">
        <w:rPr>
          <w:rFonts w:eastAsiaTheme="minorEastAsia"/>
          <w:rtl/>
        </w:rPr>
        <w:t xml:space="preserve"> ضرر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کننده به دست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>.</w:t>
      </w:r>
    </w:p>
    <w:p w14:paraId="4C7BA543" w14:textId="7EB13AC0" w:rsidR="00915A5D" w:rsidRDefault="00915A5D" w:rsidP="003A3B27">
      <w:pPr>
        <w:pStyle w:val="Heading1"/>
        <w:rPr>
          <w:rFonts w:eastAsiaTheme="minorEastAsia"/>
          <w:rtl/>
        </w:rPr>
      </w:pPr>
      <w:bookmarkStart w:id="1" w:name="_Toc165629423"/>
      <w:r>
        <w:rPr>
          <w:rFonts w:eastAsiaTheme="minorEastAsia" w:hint="cs"/>
          <w:rtl/>
        </w:rPr>
        <w:t>صنایع:</w:t>
      </w:r>
      <w:bookmarkEnd w:id="1"/>
    </w:p>
    <w:p w14:paraId="130CB7E8" w14:textId="77777777" w:rsidR="00C451A2" w:rsidRPr="00591A1C" w:rsidRDefault="00C451A2" w:rsidP="00C451A2">
      <w:pPr>
        <w:rPr>
          <w:rFonts w:eastAsiaTheme="minorEastAsia"/>
          <w:rtl/>
        </w:rPr>
      </w:pPr>
    </w:p>
    <w:p w14:paraId="69F7FFF1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۲</w:t>
      </w:r>
    </w:p>
    <w:p w14:paraId="6A22B763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چون</w:t>
      </w:r>
      <w:r w:rsidRPr="00591A1C">
        <w:rPr>
          <w:rFonts w:eastAsiaTheme="minorEastAsia"/>
          <w:rtl/>
        </w:rPr>
        <w:t xml:space="preserve">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از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نهاده است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ع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درآمد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نگاه ب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تر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ه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‌ها</w:t>
      </w:r>
      <w:r w:rsidRPr="00591A1C">
        <w:rPr>
          <w:rFonts w:eastAsiaTheme="minorEastAsia" w:hint="cs"/>
          <w:rtl/>
        </w:rPr>
        <w:t>ی</w:t>
      </w:r>
      <w:proofErr w:type="spellEnd"/>
      <w:r w:rsidRPr="00591A1C">
        <w:rPr>
          <w:rFonts w:eastAsiaTheme="minorEastAsia"/>
          <w:rtl/>
        </w:rPr>
        <w:t xml:space="preserve"> بنگاه افز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ش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ی</w:t>
      </w:r>
      <w:r w:rsidRPr="00591A1C">
        <w:rPr>
          <w:rFonts w:eastAsiaTheme="minorEastAsia" w:hint="eastAsia"/>
          <w:rtl/>
        </w:rPr>
        <w:t>ابد</w:t>
      </w:r>
      <w:proofErr w:type="spellEnd"/>
      <w:r w:rsidRPr="00591A1C">
        <w:rPr>
          <w:rFonts w:eastAsiaTheme="minorEastAsia"/>
          <w:rtl/>
        </w:rPr>
        <w:t xml:space="preserve"> بناب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۱</w:t>
      </w:r>
    </w:p>
    <w:p w14:paraId="50E22DF3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۴</w:t>
      </w:r>
    </w:p>
    <w:p w14:paraId="1009AD14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بعد</w:t>
      </w:r>
      <w:r w:rsidRPr="00591A1C">
        <w:rPr>
          <w:rFonts w:eastAsiaTheme="minorEastAsia"/>
          <w:rtl/>
        </w:rPr>
        <w:t xml:space="preserve"> از مشتق گرفتن و برابر با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بازار قرار دادن 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ک</w:t>
      </w:r>
      <w:r w:rsidRPr="00591A1C">
        <w:rPr>
          <w:rFonts w:eastAsiaTheme="minorEastAsia"/>
          <w:rtl/>
        </w:rPr>
        <w:t xml:space="preserve"> به دست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آ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5E419E06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۶</w:t>
      </w:r>
    </w:p>
    <w:p w14:paraId="16582A25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تعاد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بلند مدت در بازار رقابت کامل دار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و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ژ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است که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سود صفر اقتصاد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ع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تول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د</w:t>
      </w:r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کنندگان</w:t>
      </w:r>
      <w:proofErr w:type="spellEnd"/>
      <w:r w:rsidRPr="00591A1C">
        <w:rPr>
          <w:rFonts w:eastAsiaTheme="minorEastAsia"/>
          <w:rtl/>
        </w:rPr>
        <w:t xml:space="preserve">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4F557860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۸</w:t>
      </w:r>
    </w:p>
    <w:p w14:paraId="1CF7D7CA" w14:textId="77777777" w:rsidR="00C451A2" w:rsidRPr="00591A1C" w:rsidRDefault="00C451A2" w:rsidP="00C451A2">
      <w:pPr>
        <w:rPr>
          <w:rFonts w:eastAsiaTheme="minorEastAsia"/>
          <w:rtl/>
        </w:rPr>
      </w:pPr>
      <w:proofErr w:type="spellStart"/>
      <w:r w:rsidRPr="00591A1C">
        <w:rPr>
          <w:rFonts w:eastAsiaTheme="minorEastAsia" w:hint="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دا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</w:t>
      </w:r>
      <w:proofErr w:type="spellEnd"/>
      <w:r w:rsidRPr="00591A1C">
        <w:rPr>
          <w:rFonts w:eastAsiaTheme="minorEastAsia"/>
          <w:rtl/>
        </w:rPr>
        <w:t xml:space="preserve"> که با توجه به </w:t>
      </w:r>
      <w:proofErr w:type="spellStart"/>
      <w:r w:rsidRPr="00591A1C">
        <w:rPr>
          <w:rFonts w:eastAsiaTheme="minorEastAsia"/>
          <w:rtl/>
        </w:rPr>
        <w:t>فرمول‌ها</w:t>
      </w:r>
      <w:r w:rsidRPr="00591A1C">
        <w:rPr>
          <w:rFonts w:eastAsiaTheme="minorEastAsia" w:hint="cs"/>
          <w:rtl/>
        </w:rPr>
        <w:t>یی</w:t>
      </w:r>
      <w:proofErr w:type="spellEnd"/>
      <w:r w:rsidRPr="00591A1C">
        <w:rPr>
          <w:rFonts w:eastAsiaTheme="minorEastAsia"/>
          <w:rtl/>
        </w:rPr>
        <w:t xml:space="preserve"> که در فصل ه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قبل داشت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</w:t>
      </w:r>
      <w:r w:rsidRPr="00591A1C">
        <w:rPr>
          <w:rFonts w:eastAsiaTheme="minorEastAsia"/>
          <w:rtl/>
        </w:rPr>
        <w:t xml:space="preserve"> گز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ه</w:t>
      </w:r>
      <w:r w:rsidRPr="00591A1C">
        <w:rPr>
          <w:rFonts w:eastAsiaTheme="minorEastAsia"/>
          <w:rtl/>
        </w:rPr>
        <w:t xml:space="preserve"> ۴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</w:t>
      </w:r>
    </w:p>
    <w:p w14:paraId="6B1E1CD9" w14:textId="77777777" w:rsidR="00C451A2" w:rsidRPr="00591A1C" w:rsidRDefault="00C451A2" w:rsidP="00C451A2">
      <w:pPr>
        <w:rPr>
          <w:rFonts w:eastAsiaTheme="minorEastAsia"/>
          <w:rtl/>
        </w:rPr>
      </w:pPr>
    </w:p>
    <w:p w14:paraId="7D45A112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۱۰</w:t>
      </w:r>
    </w:p>
    <w:p w14:paraId="734133A3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 w:hint="eastAsia"/>
          <w:rtl/>
        </w:rPr>
        <w:t>در</w:t>
      </w:r>
      <w:r w:rsidRPr="00591A1C">
        <w:rPr>
          <w:rFonts w:eastAsiaTheme="minorEastAsia"/>
          <w:rtl/>
        </w:rPr>
        <w:t xml:space="preserve"> بازار رقابت انحصار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ورود و خروج آزاد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باشد</w:t>
      </w:r>
      <w:proofErr w:type="spellEnd"/>
      <w:r w:rsidRPr="00591A1C">
        <w:rPr>
          <w:rFonts w:eastAsiaTheme="minorEastAsia"/>
          <w:rtl/>
        </w:rPr>
        <w:t xml:space="preserve"> به هم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علت کاهش سهم خود را در بازار تجربه خواهد کرد </w:t>
      </w:r>
    </w:p>
    <w:p w14:paraId="2766D70C" w14:textId="77777777" w:rsidR="00C451A2" w:rsidRPr="00591A1C" w:rsidRDefault="00C451A2" w:rsidP="00C451A2">
      <w:pPr>
        <w:rPr>
          <w:rFonts w:eastAsiaTheme="minorEastAsia"/>
          <w:rtl/>
        </w:rPr>
      </w:pPr>
      <w:r w:rsidRPr="00591A1C">
        <w:rPr>
          <w:rFonts w:eastAsiaTheme="minorEastAsia"/>
          <w:rtl/>
        </w:rPr>
        <w:t>۱۲</w:t>
      </w:r>
    </w:p>
    <w:p w14:paraId="2F54B151" w14:textId="77777777" w:rsidR="00C451A2" w:rsidRDefault="00C451A2" w:rsidP="00C451A2">
      <w:pPr>
        <w:rPr>
          <w:rFonts w:eastAsiaTheme="minorEastAsia"/>
        </w:rPr>
      </w:pPr>
      <w:r w:rsidRPr="00591A1C">
        <w:rPr>
          <w:rFonts w:eastAsiaTheme="minorEastAsia" w:hint="eastAsia"/>
          <w:rtl/>
        </w:rPr>
        <w:t>مازاد</w:t>
      </w:r>
      <w:r w:rsidRPr="00591A1C">
        <w:rPr>
          <w:rFonts w:eastAsiaTheme="minorEastAsia"/>
          <w:rtl/>
        </w:rPr>
        <w:t xml:space="preserve"> مصرف کننده برابر است با سطح بال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ق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مت</w:t>
      </w:r>
      <w:r w:rsidRPr="00591A1C">
        <w:rPr>
          <w:rFonts w:eastAsiaTheme="minorEastAsia"/>
          <w:rtl/>
        </w:rPr>
        <w:t xml:space="preserve"> و پا</w:t>
      </w:r>
      <w:r w:rsidRPr="00591A1C">
        <w:rPr>
          <w:rFonts w:eastAsiaTheme="minorEastAsia" w:hint="cs"/>
          <w:rtl/>
        </w:rPr>
        <w:t>یی</w:t>
      </w:r>
      <w:r w:rsidRPr="00591A1C">
        <w:rPr>
          <w:rFonts w:eastAsiaTheme="minorEastAsia" w:hint="eastAsia"/>
          <w:rtl/>
        </w:rPr>
        <w:t>ن</w:t>
      </w:r>
      <w:r w:rsidRPr="00591A1C">
        <w:rPr>
          <w:rFonts w:eastAsiaTheme="minorEastAsia"/>
          <w:rtl/>
        </w:rPr>
        <w:t xml:space="preserve"> منحن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تقاض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مازاد مصرف کننده که در ا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 w:hint="eastAsia"/>
          <w:rtl/>
        </w:rPr>
        <w:t>نجا</w:t>
      </w:r>
      <w:r w:rsidRPr="00591A1C">
        <w:rPr>
          <w:rFonts w:eastAsiaTheme="minorEastAsia"/>
          <w:rtl/>
        </w:rPr>
        <w:t xml:space="preserve"> با مساحت مثلث</w:t>
      </w:r>
      <w:r w:rsidRPr="00591A1C">
        <w:rPr>
          <w:rFonts w:eastAsiaTheme="minorEastAsia" w:hint="cs"/>
          <w:rtl/>
        </w:rPr>
        <w:t>ی</w:t>
      </w:r>
      <w:r w:rsidRPr="00591A1C">
        <w:rPr>
          <w:rFonts w:eastAsiaTheme="minorEastAsia"/>
          <w:rtl/>
        </w:rPr>
        <w:t xml:space="preserve"> که </w:t>
      </w:r>
      <w:proofErr w:type="spellStart"/>
      <w:r w:rsidRPr="00591A1C">
        <w:rPr>
          <w:rFonts w:eastAsiaTheme="minorEastAsia"/>
          <w:rtl/>
        </w:rPr>
        <w:t>م</w:t>
      </w:r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توان</w:t>
      </w:r>
      <w:proofErr w:type="spellEnd"/>
      <w:r w:rsidRPr="00591A1C">
        <w:rPr>
          <w:rFonts w:eastAsiaTheme="minorEastAsia"/>
          <w:rtl/>
        </w:rPr>
        <w:t xml:space="preserve"> گفت </w:t>
      </w:r>
      <w:proofErr w:type="spellStart"/>
      <w:r w:rsidRPr="00591A1C">
        <w:rPr>
          <w:rFonts w:eastAsiaTheme="minorEastAsia" w:hint="cs"/>
          <w:rtl/>
        </w:rPr>
        <w:t>ی‌</w:t>
      </w:r>
      <w:r w:rsidRPr="00591A1C">
        <w:rPr>
          <w:rFonts w:eastAsiaTheme="minorEastAsia" w:hint="eastAsia"/>
          <w:rtl/>
        </w:rPr>
        <w:t>شود</w:t>
      </w:r>
      <w:proofErr w:type="spellEnd"/>
      <w:r w:rsidRPr="00591A1C">
        <w:rPr>
          <w:rFonts w:eastAsiaTheme="minorEastAsia"/>
          <w:rtl/>
        </w:rPr>
        <w:t xml:space="preserve"> ۲۰</w:t>
      </w:r>
    </w:p>
    <w:p w14:paraId="5F232E9D" w14:textId="77777777" w:rsidR="00C451A2" w:rsidRDefault="00C451A2" w:rsidP="00C451A2">
      <w:pPr>
        <w:rPr>
          <w:rFonts w:eastAsiaTheme="minorEastAsia"/>
          <w:rtl/>
        </w:rPr>
      </w:pPr>
    </w:p>
    <w:p w14:paraId="1DFC8E70" w14:textId="77777777" w:rsidR="003D7B11" w:rsidRPr="003D7B11" w:rsidRDefault="003D7B11" w:rsidP="001A197B">
      <w:pPr>
        <w:ind w:firstLine="0"/>
        <w:rPr>
          <w:rFonts w:eastAsiaTheme="minorEastAsia"/>
          <w:rtl/>
        </w:rPr>
      </w:pPr>
    </w:p>
    <w:p w14:paraId="2273BA15" w14:textId="77777777" w:rsidR="003D7B11" w:rsidRPr="001A197B" w:rsidRDefault="003D7B11" w:rsidP="001A197B">
      <w:pPr>
        <w:ind w:firstLine="0"/>
        <w:rPr>
          <w:rFonts w:eastAsiaTheme="minorEastAsia"/>
        </w:rPr>
      </w:pPr>
    </w:p>
    <w:sectPr w:rsidR="003D7B11" w:rsidRPr="001A197B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82E1E" w14:textId="77777777" w:rsidR="00704865" w:rsidRDefault="00704865" w:rsidP="005507A9">
      <w:pPr>
        <w:spacing w:after="0" w:line="240" w:lineRule="auto"/>
      </w:pPr>
      <w:r>
        <w:separator/>
      </w:r>
    </w:p>
  </w:endnote>
  <w:endnote w:type="continuationSeparator" w:id="0">
    <w:p w14:paraId="2C4B5645" w14:textId="77777777" w:rsidR="00704865" w:rsidRDefault="00704865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F6968" w14:textId="77777777" w:rsidR="00704865" w:rsidRDefault="00704865" w:rsidP="005507A9">
      <w:pPr>
        <w:spacing w:after="0" w:line="240" w:lineRule="auto"/>
      </w:pPr>
      <w:r>
        <w:separator/>
      </w:r>
    </w:p>
  </w:footnote>
  <w:footnote w:type="continuationSeparator" w:id="0">
    <w:p w14:paraId="750C1BAA" w14:textId="77777777" w:rsidR="00704865" w:rsidRDefault="00704865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01BD5"/>
    <w:multiLevelType w:val="hybridMultilevel"/>
    <w:tmpl w:val="666A4B98"/>
    <w:lvl w:ilvl="0" w:tplc="216A2734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7D22D9E"/>
    <w:multiLevelType w:val="hybridMultilevel"/>
    <w:tmpl w:val="9A6C988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4384613A"/>
    <w:multiLevelType w:val="hybridMultilevel"/>
    <w:tmpl w:val="10BA2D5A"/>
    <w:lvl w:ilvl="0" w:tplc="D2EC39F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80949"/>
    <w:multiLevelType w:val="hybridMultilevel"/>
    <w:tmpl w:val="A7F2773E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C84093"/>
    <w:multiLevelType w:val="hybridMultilevel"/>
    <w:tmpl w:val="966ADAE6"/>
    <w:lvl w:ilvl="0" w:tplc="E4787360">
      <w:start w:val="3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5D76A2"/>
    <w:multiLevelType w:val="hybridMultilevel"/>
    <w:tmpl w:val="18B07A52"/>
    <w:lvl w:ilvl="0" w:tplc="098A39F6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12"/>
  </w:num>
  <w:num w:numId="2" w16cid:durableId="254634795">
    <w:abstractNumId w:val="7"/>
  </w:num>
  <w:num w:numId="3" w16cid:durableId="1819150575">
    <w:abstractNumId w:val="9"/>
  </w:num>
  <w:num w:numId="4" w16cid:durableId="1158767013">
    <w:abstractNumId w:val="5"/>
  </w:num>
  <w:num w:numId="5" w16cid:durableId="964776108">
    <w:abstractNumId w:val="5"/>
    <w:lvlOverride w:ilvl="0">
      <w:startOverride w:val="1"/>
    </w:lvlOverride>
  </w:num>
  <w:num w:numId="6" w16cid:durableId="1889149992">
    <w:abstractNumId w:val="10"/>
  </w:num>
  <w:num w:numId="7" w16cid:durableId="668412192">
    <w:abstractNumId w:val="11"/>
  </w:num>
  <w:num w:numId="8" w16cid:durableId="573510669">
    <w:abstractNumId w:val="3"/>
  </w:num>
  <w:num w:numId="9" w16cid:durableId="1991976127">
    <w:abstractNumId w:val="2"/>
  </w:num>
  <w:num w:numId="10" w16cid:durableId="240264109">
    <w:abstractNumId w:val="4"/>
  </w:num>
  <w:num w:numId="11" w16cid:durableId="1424183045">
    <w:abstractNumId w:val="1"/>
  </w:num>
  <w:num w:numId="12" w16cid:durableId="1875192227">
    <w:abstractNumId w:val="0"/>
  </w:num>
  <w:num w:numId="13" w16cid:durableId="1844516778">
    <w:abstractNumId w:val="8"/>
  </w:num>
  <w:num w:numId="14" w16cid:durableId="144481133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13C"/>
    <w:rsid w:val="00003218"/>
    <w:rsid w:val="00003EC8"/>
    <w:rsid w:val="00006612"/>
    <w:rsid w:val="000112CF"/>
    <w:rsid w:val="00013A2F"/>
    <w:rsid w:val="000141C3"/>
    <w:rsid w:val="000146F9"/>
    <w:rsid w:val="00014FE8"/>
    <w:rsid w:val="00016979"/>
    <w:rsid w:val="00020529"/>
    <w:rsid w:val="00021423"/>
    <w:rsid w:val="00024180"/>
    <w:rsid w:val="00024587"/>
    <w:rsid w:val="00024E1F"/>
    <w:rsid w:val="00025FD5"/>
    <w:rsid w:val="00026F6A"/>
    <w:rsid w:val="00030886"/>
    <w:rsid w:val="00033131"/>
    <w:rsid w:val="000332F3"/>
    <w:rsid w:val="00033493"/>
    <w:rsid w:val="000364D4"/>
    <w:rsid w:val="00053B8F"/>
    <w:rsid w:val="00056281"/>
    <w:rsid w:val="00061483"/>
    <w:rsid w:val="00064682"/>
    <w:rsid w:val="00072225"/>
    <w:rsid w:val="00075085"/>
    <w:rsid w:val="000857B4"/>
    <w:rsid w:val="00085F14"/>
    <w:rsid w:val="0009405F"/>
    <w:rsid w:val="0009712A"/>
    <w:rsid w:val="00097A6D"/>
    <w:rsid w:val="000A0904"/>
    <w:rsid w:val="000B2D2E"/>
    <w:rsid w:val="000B4185"/>
    <w:rsid w:val="000C1697"/>
    <w:rsid w:val="000D0510"/>
    <w:rsid w:val="000D5060"/>
    <w:rsid w:val="000D6958"/>
    <w:rsid w:val="000D6E33"/>
    <w:rsid w:val="000E05AC"/>
    <w:rsid w:val="000E0688"/>
    <w:rsid w:val="000E56F2"/>
    <w:rsid w:val="000E688F"/>
    <w:rsid w:val="000E6D60"/>
    <w:rsid w:val="000E7DC2"/>
    <w:rsid w:val="000F47A6"/>
    <w:rsid w:val="0010434E"/>
    <w:rsid w:val="0011049C"/>
    <w:rsid w:val="00126FB5"/>
    <w:rsid w:val="0013271B"/>
    <w:rsid w:val="001406F7"/>
    <w:rsid w:val="00141E77"/>
    <w:rsid w:val="001424E6"/>
    <w:rsid w:val="0014319D"/>
    <w:rsid w:val="00144597"/>
    <w:rsid w:val="00145CC8"/>
    <w:rsid w:val="001472CA"/>
    <w:rsid w:val="0015202D"/>
    <w:rsid w:val="0016670C"/>
    <w:rsid w:val="00171963"/>
    <w:rsid w:val="001751A4"/>
    <w:rsid w:val="00175269"/>
    <w:rsid w:val="00176DA6"/>
    <w:rsid w:val="001815CF"/>
    <w:rsid w:val="001924DA"/>
    <w:rsid w:val="00193B01"/>
    <w:rsid w:val="00195A41"/>
    <w:rsid w:val="00197280"/>
    <w:rsid w:val="0019760F"/>
    <w:rsid w:val="00197C43"/>
    <w:rsid w:val="001A0D52"/>
    <w:rsid w:val="001A197B"/>
    <w:rsid w:val="001A55B3"/>
    <w:rsid w:val="001A7987"/>
    <w:rsid w:val="001A7E25"/>
    <w:rsid w:val="001A7F10"/>
    <w:rsid w:val="001B07A3"/>
    <w:rsid w:val="001B20CA"/>
    <w:rsid w:val="001B6D36"/>
    <w:rsid w:val="001C3D08"/>
    <w:rsid w:val="001C65C4"/>
    <w:rsid w:val="001D1934"/>
    <w:rsid w:val="001D1CF3"/>
    <w:rsid w:val="001E6D70"/>
    <w:rsid w:val="001F0FBB"/>
    <w:rsid w:val="001F2638"/>
    <w:rsid w:val="001F32E6"/>
    <w:rsid w:val="00202E33"/>
    <w:rsid w:val="00203EA1"/>
    <w:rsid w:val="0020428D"/>
    <w:rsid w:val="002059A7"/>
    <w:rsid w:val="00210DED"/>
    <w:rsid w:val="00213960"/>
    <w:rsid w:val="00216E1B"/>
    <w:rsid w:val="002258DB"/>
    <w:rsid w:val="00226093"/>
    <w:rsid w:val="002303BE"/>
    <w:rsid w:val="00233ADE"/>
    <w:rsid w:val="002368BF"/>
    <w:rsid w:val="00241B51"/>
    <w:rsid w:val="00241D51"/>
    <w:rsid w:val="0024277F"/>
    <w:rsid w:val="002446C1"/>
    <w:rsid w:val="00247EC5"/>
    <w:rsid w:val="00253173"/>
    <w:rsid w:val="00260B69"/>
    <w:rsid w:val="00261CFB"/>
    <w:rsid w:val="00263586"/>
    <w:rsid w:val="002647F1"/>
    <w:rsid w:val="0026498F"/>
    <w:rsid w:val="00266A4B"/>
    <w:rsid w:val="0027189F"/>
    <w:rsid w:val="00271A68"/>
    <w:rsid w:val="00273B80"/>
    <w:rsid w:val="002816DF"/>
    <w:rsid w:val="002826CE"/>
    <w:rsid w:val="00282A99"/>
    <w:rsid w:val="00285ED7"/>
    <w:rsid w:val="0029038E"/>
    <w:rsid w:val="0029213A"/>
    <w:rsid w:val="0029336C"/>
    <w:rsid w:val="00295607"/>
    <w:rsid w:val="002A1F45"/>
    <w:rsid w:val="002A3A9A"/>
    <w:rsid w:val="002B5901"/>
    <w:rsid w:val="002B723E"/>
    <w:rsid w:val="002B7E24"/>
    <w:rsid w:val="002C08A5"/>
    <w:rsid w:val="002C299D"/>
    <w:rsid w:val="002C47BC"/>
    <w:rsid w:val="002C64A1"/>
    <w:rsid w:val="002C7B0E"/>
    <w:rsid w:val="002D43FB"/>
    <w:rsid w:val="002D5EB4"/>
    <w:rsid w:val="002E01E9"/>
    <w:rsid w:val="002E04AE"/>
    <w:rsid w:val="002F5034"/>
    <w:rsid w:val="003075D3"/>
    <w:rsid w:val="00307E81"/>
    <w:rsid w:val="00312D4A"/>
    <w:rsid w:val="003223DF"/>
    <w:rsid w:val="00325B86"/>
    <w:rsid w:val="003439D1"/>
    <w:rsid w:val="0034675B"/>
    <w:rsid w:val="00356586"/>
    <w:rsid w:val="00357CC9"/>
    <w:rsid w:val="003603E1"/>
    <w:rsid w:val="0036236E"/>
    <w:rsid w:val="00372127"/>
    <w:rsid w:val="003746FE"/>
    <w:rsid w:val="00377C5F"/>
    <w:rsid w:val="00381839"/>
    <w:rsid w:val="00392AC4"/>
    <w:rsid w:val="0039492E"/>
    <w:rsid w:val="00397ED1"/>
    <w:rsid w:val="003A2B2A"/>
    <w:rsid w:val="003A3B27"/>
    <w:rsid w:val="003B04E9"/>
    <w:rsid w:val="003B3E63"/>
    <w:rsid w:val="003B7737"/>
    <w:rsid w:val="003C3C5D"/>
    <w:rsid w:val="003C480C"/>
    <w:rsid w:val="003C6951"/>
    <w:rsid w:val="003D630F"/>
    <w:rsid w:val="003D7B11"/>
    <w:rsid w:val="003E14E9"/>
    <w:rsid w:val="003E2FF1"/>
    <w:rsid w:val="003E3B16"/>
    <w:rsid w:val="003E4D19"/>
    <w:rsid w:val="003F11DF"/>
    <w:rsid w:val="003F2792"/>
    <w:rsid w:val="003F3DDB"/>
    <w:rsid w:val="003F52F9"/>
    <w:rsid w:val="003F72C5"/>
    <w:rsid w:val="00412380"/>
    <w:rsid w:val="00413801"/>
    <w:rsid w:val="00413D0A"/>
    <w:rsid w:val="00416792"/>
    <w:rsid w:val="004178B4"/>
    <w:rsid w:val="00417FA4"/>
    <w:rsid w:val="00421A0E"/>
    <w:rsid w:val="004345F0"/>
    <w:rsid w:val="004356A5"/>
    <w:rsid w:val="00444908"/>
    <w:rsid w:val="004476F5"/>
    <w:rsid w:val="0046526C"/>
    <w:rsid w:val="00465B92"/>
    <w:rsid w:val="00465E96"/>
    <w:rsid w:val="00466429"/>
    <w:rsid w:val="0046645D"/>
    <w:rsid w:val="00475999"/>
    <w:rsid w:val="004764ED"/>
    <w:rsid w:val="004823C7"/>
    <w:rsid w:val="004852AA"/>
    <w:rsid w:val="00485AB4"/>
    <w:rsid w:val="00486875"/>
    <w:rsid w:val="004938DB"/>
    <w:rsid w:val="0049481D"/>
    <w:rsid w:val="00496C5C"/>
    <w:rsid w:val="004A14EF"/>
    <w:rsid w:val="004B124B"/>
    <w:rsid w:val="004B22E4"/>
    <w:rsid w:val="004B30B5"/>
    <w:rsid w:val="004B433B"/>
    <w:rsid w:val="004C04AC"/>
    <w:rsid w:val="004C1CEA"/>
    <w:rsid w:val="004C624C"/>
    <w:rsid w:val="004C736D"/>
    <w:rsid w:val="004D1E5C"/>
    <w:rsid w:val="004E20B4"/>
    <w:rsid w:val="004E3398"/>
    <w:rsid w:val="004E3F66"/>
    <w:rsid w:val="004E6191"/>
    <w:rsid w:val="004F2667"/>
    <w:rsid w:val="004F40FC"/>
    <w:rsid w:val="00502882"/>
    <w:rsid w:val="00504914"/>
    <w:rsid w:val="005114A3"/>
    <w:rsid w:val="00515BDC"/>
    <w:rsid w:val="00517597"/>
    <w:rsid w:val="00517A84"/>
    <w:rsid w:val="0052087F"/>
    <w:rsid w:val="00520BDC"/>
    <w:rsid w:val="00522AF5"/>
    <w:rsid w:val="00526A14"/>
    <w:rsid w:val="0052707A"/>
    <w:rsid w:val="00527534"/>
    <w:rsid w:val="00531D8E"/>
    <w:rsid w:val="005342CD"/>
    <w:rsid w:val="00537691"/>
    <w:rsid w:val="0054678A"/>
    <w:rsid w:val="00547495"/>
    <w:rsid w:val="005507A9"/>
    <w:rsid w:val="005624A3"/>
    <w:rsid w:val="0056590F"/>
    <w:rsid w:val="00572442"/>
    <w:rsid w:val="005725DD"/>
    <w:rsid w:val="00582A21"/>
    <w:rsid w:val="00591A1C"/>
    <w:rsid w:val="00591AC2"/>
    <w:rsid w:val="0059284F"/>
    <w:rsid w:val="00595AA5"/>
    <w:rsid w:val="00595F4A"/>
    <w:rsid w:val="005A3ECF"/>
    <w:rsid w:val="005B0EE0"/>
    <w:rsid w:val="005B260C"/>
    <w:rsid w:val="005B32A0"/>
    <w:rsid w:val="005C0BB3"/>
    <w:rsid w:val="005C0DE4"/>
    <w:rsid w:val="005C2494"/>
    <w:rsid w:val="005C5DC9"/>
    <w:rsid w:val="005D2328"/>
    <w:rsid w:val="005D2CC9"/>
    <w:rsid w:val="005D3ABE"/>
    <w:rsid w:val="005D4125"/>
    <w:rsid w:val="005E2B3C"/>
    <w:rsid w:val="005E6B87"/>
    <w:rsid w:val="005F6696"/>
    <w:rsid w:val="005F73F2"/>
    <w:rsid w:val="005F759E"/>
    <w:rsid w:val="00601E9C"/>
    <w:rsid w:val="00615754"/>
    <w:rsid w:val="00616E6D"/>
    <w:rsid w:val="0062225F"/>
    <w:rsid w:val="00625AFF"/>
    <w:rsid w:val="00631840"/>
    <w:rsid w:val="00633B61"/>
    <w:rsid w:val="0063702D"/>
    <w:rsid w:val="00637297"/>
    <w:rsid w:val="0064282B"/>
    <w:rsid w:val="00646595"/>
    <w:rsid w:val="006472AC"/>
    <w:rsid w:val="00647412"/>
    <w:rsid w:val="00654076"/>
    <w:rsid w:val="006557EC"/>
    <w:rsid w:val="00657755"/>
    <w:rsid w:val="00664706"/>
    <w:rsid w:val="006665CD"/>
    <w:rsid w:val="0066727F"/>
    <w:rsid w:val="00674413"/>
    <w:rsid w:val="00681409"/>
    <w:rsid w:val="0068306D"/>
    <w:rsid w:val="006857D8"/>
    <w:rsid w:val="00695352"/>
    <w:rsid w:val="006A66CD"/>
    <w:rsid w:val="006B1ADD"/>
    <w:rsid w:val="006B280C"/>
    <w:rsid w:val="006B3BE8"/>
    <w:rsid w:val="006B4CC7"/>
    <w:rsid w:val="006D025C"/>
    <w:rsid w:val="006D1BBB"/>
    <w:rsid w:val="006D376B"/>
    <w:rsid w:val="006D437D"/>
    <w:rsid w:val="006D634E"/>
    <w:rsid w:val="006E2965"/>
    <w:rsid w:val="006E4AE9"/>
    <w:rsid w:val="006E7EA3"/>
    <w:rsid w:val="006F01D8"/>
    <w:rsid w:val="006F2551"/>
    <w:rsid w:val="006F2E13"/>
    <w:rsid w:val="006F6948"/>
    <w:rsid w:val="006F7D6A"/>
    <w:rsid w:val="00704865"/>
    <w:rsid w:val="007048E9"/>
    <w:rsid w:val="0070604B"/>
    <w:rsid w:val="00712C2D"/>
    <w:rsid w:val="00715FC9"/>
    <w:rsid w:val="007208E9"/>
    <w:rsid w:val="00721497"/>
    <w:rsid w:val="00721F4D"/>
    <w:rsid w:val="00726DF1"/>
    <w:rsid w:val="0073073F"/>
    <w:rsid w:val="00732026"/>
    <w:rsid w:val="00732EBF"/>
    <w:rsid w:val="00733693"/>
    <w:rsid w:val="007369AE"/>
    <w:rsid w:val="00737577"/>
    <w:rsid w:val="00740D54"/>
    <w:rsid w:val="007410FD"/>
    <w:rsid w:val="00741467"/>
    <w:rsid w:val="00743D38"/>
    <w:rsid w:val="00744151"/>
    <w:rsid w:val="0074782D"/>
    <w:rsid w:val="0075099B"/>
    <w:rsid w:val="00754F69"/>
    <w:rsid w:val="0075746D"/>
    <w:rsid w:val="00762E15"/>
    <w:rsid w:val="007633FF"/>
    <w:rsid w:val="00775152"/>
    <w:rsid w:val="007755E6"/>
    <w:rsid w:val="00783477"/>
    <w:rsid w:val="0079031E"/>
    <w:rsid w:val="00790545"/>
    <w:rsid w:val="00790E2B"/>
    <w:rsid w:val="00791A6B"/>
    <w:rsid w:val="00795B76"/>
    <w:rsid w:val="00797F43"/>
    <w:rsid w:val="007A0103"/>
    <w:rsid w:val="007A2776"/>
    <w:rsid w:val="007A386B"/>
    <w:rsid w:val="007A50A2"/>
    <w:rsid w:val="007A7BC0"/>
    <w:rsid w:val="007B0646"/>
    <w:rsid w:val="007D1E02"/>
    <w:rsid w:val="007D1FC2"/>
    <w:rsid w:val="007D3E31"/>
    <w:rsid w:val="007D4992"/>
    <w:rsid w:val="007E0D22"/>
    <w:rsid w:val="007E1B3F"/>
    <w:rsid w:val="007E7EC1"/>
    <w:rsid w:val="007F4EDE"/>
    <w:rsid w:val="008102DD"/>
    <w:rsid w:val="00810ADF"/>
    <w:rsid w:val="00810C88"/>
    <w:rsid w:val="00811CA4"/>
    <w:rsid w:val="00814BBF"/>
    <w:rsid w:val="00823ED2"/>
    <w:rsid w:val="00827954"/>
    <w:rsid w:val="008351F5"/>
    <w:rsid w:val="00836F9A"/>
    <w:rsid w:val="00841340"/>
    <w:rsid w:val="008513E9"/>
    <w:rsid w:val="00851843"/>
    <w:rsid w:val="00854409"/>
    <w:rsid w:val="00855B97"/>
    <w:rsid w:val="00866F24"/>
    <w:rsid w:val="00884860"/>
    <w:rsid w:val="0088616D"/>
    <w:rsid w:val="0089094E"/>
    <w:rsid w:val="00894B47"/>
    <w:rsid w:val="008A0296"/>
    <w:rsid w:val="008A05F4"/>
    <w:rsid w:val="008A11CD"/>
    <w:rsid w:val="008A247B"/>
    <w:rsid w:val="008A3250"/>
    <w:rsid w:val="008A4F74"/>
    <w:rsid w:val="008A7D51"/>
    <w:rsid w:val="008B2317"/>
    <w:rsid w:val="008B5D7C"/>
    <w:rsid w:val="008B5F6A"/>
    <w:rsid w:val="008B5F87"/>
    <w:rsid w:val="008B6608"/>
    <w:rsid w:val="008B77AA"/>
    <w:rsid w:val="008C011A"/>
    <w:rsid w:val="008C3833"/>
    <w:rsid w:val="008C45DA"/>
    <w:rsid w:val="008E6479"/>
    <w:rsid w:val="008E68EB"/>
    <w:rsid w:val="008E74CA"/>
    <w:rsid w:val="008E754A"/>
    <w:rsid w:val="008E78E9"/>
    <w:rsid w:val="008F3D00"/>
    <w:rsid w:val="008F4E0C"/>
    <w:rsid w:val="008F71B9"/>
    <w:rsid w:val="00906096"/>
    <w:rsid w:val="00906D20"/>
    <w:rsid w:val="00907AF5"/>
    <w:rsid w:val="00911C40"/>
    <w:rsid w:val="009124F6"/>
    <w:rsid w:val="00913B33"/>
    <w:rsid w:val="00914832"/>
    <w:rsid w:val="00915A5D"/>
    <w:rsid w:val="00916478"/>
    <w:rsid w:val="009176B4"/>
    <w:rsid w:val="00922EA5"/>
    <w:rsid w:val="00926A2F"/>
    <w:rsid w:val="009355E8"/>
    <w:rsid w:val="009410D7"/>
    <w:rsid w:val="00945EA6"/>
    <w:rsid w:val="00946D4F"/>
    <w:rsid w:val="009544C5"/>
    <w:rsid w:val="00954B17"/>
    <w:rsid w:val="00955FCA"/>
    <w:rsid w:val="00957638"/>
    <w:rsid w:val="00960E14"/>
    <w:rsid w:val="00962F4C"/>
    <w:rsid w:val="00962FCC"/>
    <w:rsid w:val="00966974"/>
    <w:rsid w:val="00971CDA"/>
    <w:rsid w:val="00974EB3"/>
    <w:rsid w:val="0097608F"/>
    <w:rsid w:val="009760E9"/>
    <w:rsid w:val="00976138"/>
    <w:rsid w:val="00976A73"/>
    <w:rsid w:val="00980121"/>
    <w:rsid w:val="009832DF"/>
    <w:rsid w:val="009833D5"/>
    <w:rsid w:val="00985DCA"/>
    <w:rsid w:val="00987A49"/>
    <w:rsid w:val="009913F7"/>
    <w:rsid w:val="0099140F"/>
    <w:rsid w:val="0099175D"/>
    <w:rsid w:val="00992FE9"/>
    <w:rsid w:val="00994030"/>
    <w:rsid w:val="00996110"/>
    <w:rsid w:val="00996CBE"/>
    <w:rsid w:val="009A7531"/>
    <w:rsid w:val="009B0DC9"/>
    <w:rsid w:val="009B1052"/>
    <w:rsid w:val="009B13D5"/>
    <w:rsid w:val="009B493F"/>
    <w:rsid w:val="009B6A79"/>
    <w:rsid w:val="009C15C2"/>
    <w:rsid w:val="009C6454"/>
    <w:rsid w:val="009C6E49"/>
    <w:rsid w:val="009D0063"/>
    <w:rsid w:val="009D2D48"/>
    <w:rsid w:val="009D3A37"/>
    <w:rsid w:val="009E30C1"/>
    <w:rsid w:val="009F3F62"/>
    <w:rsid w:val="00A00BFB"/>
    <w:rsid w:val="00A05536"/>
    <w:rsid w:val="00A06452"/>
    <w:rsid w:val="00A11318"/>
    <w:rsid w:val="00A12C97"/>
    <w:rsid w:val="00A14293"/>
    <w:rsid w:val="00A155FE"/>
    <w:rsid w:val="00A156DD"/>
    <w:rsid w:val="00A17007"/>
    <w:rsid w:val="00A20ADD"/>
    <w:rsid w:val="00A2420E"/>
    <w:rsid w:val="00A24B51"/>
    <w:rsid w:val="00A24BA3"/>
    <w:rsid w:val="00A36029"/>
    <w:rsid w:val="00A406BE"/>
    <w:rsid w:val="00A44D3C"/>
    <w:rsid w:val="00A458DF"/>
    <w:rsid w:val="00A5089F"/>
    <w:rsid w:val="00A513C0"/>
    <w:rsid w:val="00A614D6"/>
    <w:rsid w:val="00A622B4"/>
    <w:rsid w:val="00A64F9C"/>
    <w:rsid w:val="00A672D8"/>
    <w:rsid w:val="00A70A9B"/>
    <w:rsid w:val="00A73411"/>
    <w:rsid w:val="00A7471F"/>
    <w:rsid w:val="00A8191D"/>
    <w:rsid w:val="00A82672"/>
    <w:rsid w:val="00A82EEC"/>
    <w:rsid w:val="00A84811"/>
    <w:rsid w:val="00A84F1C"/>
    <w:rsid w:val="00A85148"/>
    <w:rsid w:val="00A877C7"/>
    <w:rsid w:val="00A92175"/>
    <w:rsid w:val="00A934D7"/>
    <w:rsid w:val="00A9418F"/>
    <w:rsid w:val="00A947E6"/>
    <w:rsid w:val="00AB4066"/>
    <w:rsid w:val="00AB6392"/>
    <w:rsid w:val="00AB7EAB"/>
    <w:rsid w:val="00AC1668"/>
    <w:rsid w:val="00AC5DCB"/>
    <w:rsid w:val="00AD082C"/>
    <w:rsid w:val="00AD158B"/>
    <w:rsid w:val="00AD6FF3"/>
    <w:rsid w:val="00AD741C"/>
    <w:rsid w:val="00AD7E2A"/>
    <w:rsid w:val="00AE2740"/>
    <w:rsid w:val="00AE53A8"/>
    <w:rsid w:val="00AF17F5"/>
    <w:rsid w:val="00AF2BFC"/>
    <w:rsid w:val="00AF5736"/>
    <w:rsid w:val="00AF5F4F"/>
    <w:rsid w:val="00AF626F"/>
    <w:rsid w:val="00B014BB"/>
    <w:rsid w:val="00B03E50"/>
    <w:rsid w:val="00B04C0E"/>
    <w:rsid w:val="00B06D67"/>
    <w:rsid w:val="00B077A1"/>
    <w:rsid w:val="00B14A58"/>
    <w:rsid w:val="00B15D9E"/>
    <w:rsid w:val="00B16E6C"/>
    <w:rsid w:val="00B21C7D"/>
    <w:rsid w:val="00B22413"/>
    <w:rsid w:val="00B25220"/>
    <w:rsid w:val="00B25B67"/>
    <w:rsid w:val="00B25EBC"/>
    <w:rsid w:val="00B42A2C"/>
    <w:rsid w:val="00B433FD"/>
    <w:rsid w:val="00B50811"/>
    <w:rsid w:val="00B55F65"/>
    <w:rsid w:val="00B56C1E"/>
    <w:rsid w:val="00B57540"/>
    <w:rsid w:val="00B612B7"/>
    <w:rsid w:val="00B65476"/>
    <w:rsid w:val="00B70B5F"/>
    <w:rsid w:val="00B728E9"/>
    <w:rsid w:val="00B73BC0"/>
    <w:rsid w:val="00B8741D"/>
    <w:rsid w:val="00B905B2"/>
    <w:rsid w:val="00B91D78"/>
    <w:rsid w:val="00B93E5F"/>
    <w:rsid w:val="00B958D2"/>
    <w:rsid w:val="00B965D7"/>
    <w:rsid w:val="00BA3A1E"/>
    <w:rsid w:val="00BA7518"/>
    <w:rsid w:val="00BB28DA"/>
    <w:rsid w:val="00BB386A"/>
    <w:rsid w:val="00BB5972"/>
    <w:rsid w:val="00BD196F"/>
    <w:rsid w:val="00BD3A0C"/>
    <w:rsid w:val="00BE0411"/>
    <w:rsid w:val="00BE23FB"/>
    <w:rsid w:val="00BE30F1"/>
    <w:rsid w:val="00BE3180"/>
    <w:rsid w:val="00BE3CCA"/>
    <w:rsid w:val="00BE791D"/>
    <w:rsid w:val="00BF33A7"/>
    <w:rsid w:val="00C007F3"/>
    <w:rsid w:val="00C03B4B"/>
    <w:rsid w:val="00C05D2F"/>
    <w:rsid w:val="00C06D32"/>
    <w:rsid w:val="00C1194C"/>
    <w:rsid w:val="00C22BE2"/>
    <w:rsid w:val="00C23513"/>
    <w:rsid w:val="00C23A50"/>
    <w:rsid w:val="00C26760"/>
    <w:rsid w:val="00C302D9"/>
    <w:rsid w:val="00C31EC0"/>
    <w:rsid w:val="00C322B6"/>
    <w:rsid w:val="00C335A5"/>
    <w:rsid w:val="00C33AFA"/>
    <w:rsid w:val="00C33FBF"/>
    <w:rsid w:val="00C34173"/>
    <w:rsid w:val="00C353D3"/>
    <w:rsid w:val="00C422AA"/>
    <w:rsid w:val="00C4414D"/>
    <w:rsid w:val="00C451A2"/>
    <w:rsid w:val="00C471E8"/>
    <w:rsid w:val="00C52452"/>
    <w:rsid w:val="00C54496"/>
    <w:rsid w:val="00C56C5B"/>
    <w:rsid w:val="00C57B92"/>
    <w:rsid w:val="00C62390"/>
    <w:rsid w:val="00C635AE"/>
    <w:rsid w:val="00C653A0"/>
    <w:rsid w:val="00C67293"/>
    <w:rsid w:val="00C67526"/>
    <w:rsid w:val="00C71A29"/>
    <w:rsid w:val="00C7241D"/>
    <w:rsid w:val="00C7269B"/>
    <w:rsid w:val="00C7315E"/>
    <w:rsid w:val="00C80AF4"/>
    <w:rsid w:val="00C8213B"/>
    <w:rsid w:val="00C85F92"/>
    <w:rsid w:val="00C9351B"/>
    <w:rsid w:val="00C94ACE"/>
    <w:rsid w:val="00CA02BC"/>
    <w:rsid w:val="00CA3CC4"/>
    <w:rsid w:val="00CA558F"/>
    <w:rsid w:val="00CA5C56"/>
    <w:rsid w:val="00CB4DE1"/>
    <w:rsid w:val="00CC6F5A"/>
    <w:rsid w:val="00CC6F8F"/>
    <w:rsid w:val="00CC7A61"/>
    <w:rsid w:val="00CD030A"/>
    <w:rsid w:val="00CD22C3"/>
    <w:rsid w:val="00CD7BC4"/>
    <w:rsid w:val="00CE063B"/>
    <w:rsid w:val="00CE41C4"/>
    <w:rsid w:val="00CF5587"/>
    <w:rsid w:val="00CF5E1C"/>
    <w:rsid w:val="00D038E8"/>
    <w:rsid w:val="00D05078"/>
    <w:rsid w:val="00D166AF"/>
    <w:rsid w:val="00D16C27"/>
    <w:rsid w:val="00D219A0"/>
    <w:rsid w:val="00D21B15"/>
    <w:rsid w:val="00D2594B"/>
    <w:rsid w:val="00D416AF"/>
    <w:rsid w:val="00D47E68"/>
    <w:rsid w:val="00D537C8"/>
    <w:rsid w:val="00D543C6"/>
    <w:rsid w:val="00D61070"/>
    <w:rsid w:val="00D6369C"/>
    <w:rsid w:val="00D63ED6"/>
    <w:rsid w:val="00D776F3"/>
    <w:rsid w:val="00D80C6C"/>
    <w:rsid w:val="00D811CE"/>
    <w:rsid w:val="00D82537"/>
    <w:rsid w:val="00D828DA"/>
    <w:rsid w:val="00D85CA7"/>
    <w:rsid w:val="00D96D6D"/>
    <w:rsid w:val="00DB0262"/>
    <w:rsid w:val="00DB453E"/>
    <w:rsid w:val="00DC3E08"/>
    <w:rsid w:val="00DC6335"/>
    <w:rsid w:val="00DC6963"/>
    <w:rsid w:val="00DE09B2"/>
    <w:rsid w:val="00DE09C3"/>
    <w:rsid w:val="00DE1A62"/>
    <w:rsid w:val="00DE32D2"/>
    <w:rsid w:val="00DE7FAB"/>
    <w:rsid w:val="00DF5B84"/>
    <w:rsid w:val="00DF63B9"/>
    <w:rsid w:val="00DF6FDF"/>
    <w:rsid w:val="00E00C36"/>
    <w:rsid w:val="00E044D2"/>
    <w:rsid w:val="00E063F2"/>
    <w:rsid w:val="00E14321"/>
    <w:rsid w:val="00E144B0"/>
    <w:rsid w:val="00E21C73"/>
    <w:rsid w:val="00E247BD"/>
    <w:rsid w:val="00E25B21"/>
    <w:rsid w:val="00E26521"/>
    <w:rsid w:val="00E27826"/>
    <w:rsid w:val="00E32095"/>
    <w:rsid w:val="00E32A3C"/>
    <w:rsid w:val="00E46E14"/>
    <w:rsid w:val="00E46FF2"/>
    <w:rsid w:val="00E47514"/>
    <w:rsid w:val="00E53D14"/>
    <w:rsid w:val="00E57C6B"/>
    <w:rsid w:val="00E60877"/>
    <w:rsid w:val="00E6260D"/>
    <w:rsid w:val="00E65608"/>
    <w:rsid w:val="00E702DE"/>
    <w:rsid w:val="00E72351"/>
    <w:rsid w:val="00E76D1F"/>
    <w:rsid w:val="00E76E26"/>
    <w:rsid w:val="00E8273D"/>
    <w:rsid w:val="00E93721"/>
    <w:rsid w:val="00EA4ABF"/>
    <w:rsid w:val="00EA74B3"/>
    <w:rsid w:val="00EB2A31"/>
    <w:rsid w:val="00EB3D33"/>
    <w:rsid w:val="00EC0DE9"/>
    <w:rsid w:val="00ED23A5"/>
    <w:rsid w:val="00EE1A52"/>
    <w:rsid w:val="00EE3741"/>
    <w:rsid w:val="00EE3FCE"/>
    <w:rsid w:val="00EE47FF"/>
    <w:rsid w:val="00EE525E"/>
    <w:rsid w:val="00EE56D8"/>
    <w:rsid w:val="00EE5FE7"/>
    <w:rsid w:val="00EF57BD"/>
    <w:rsid w:val="00F01931"/>
    <w:rsid w:val="00F0359A"/>
    <w:rsid w:val="00F05C53"/>
    <w:rsid w:val="00F06D5A"/>
    <w:rsid w:val="00F120AD"/>
    <w:rsid w:val="00F13FE7"/>
    <w:rsid w:val="00F1459F"/>
    <w:rsid w:val="00F14F10"/>
    <w:rsid w:val="00F172DD"/>
    <w:rsid w:val="00F21F40"/>
    <w:rsid w:val="00F24096"/>
    <w:rsid w:val="00F27F4A"/>
    <w:rsid w:val="00F30F48"/>
    <w:rsid w:val="00F405CF"/>
    <w:rsid w:val="00F47FED"/>
    <w:rsid w:val="00F565D7"/>
    <w:rsid w:val="00F61B12"/>
    <w:rsid w:val="00F64FC4"/>
    <w:rsid w:val="00F67BD3"/>
    <w:rsid w:val="00F736EC"/>
    <w:rsid w:val="00F80D9D"/>
    <w:rsid w:val="00F82234"/>
    <w:rsid w:val="00F87419"/>
    <w:rsid w:val="00FA257E"/>
    <w:rsid w:val="00FA572B"/>
    <w:rsid w:val="00FA5A74"/>
    <w:rsid w:val="00FA62A0"/>
    <w:rsid w:val="00FB11B8"/>
    <w:rsid w:val="00FB533C"/>
    <w:rsid w:val="00FB76E3"/>
    <w:rsid w:val="00FC628B"/>
    <w:rsid w:val="00FC7842"/>
    <w:rsid w:val="00FD111B"/>
    <w:rsid w:val="00FD1B4C"/>
    <w:rsid w:val="00FD23B3"/>
    <w:rsid w:val="00FD2E42"/>
    <w:rsid w:val="00FD4654"/>
    <w:rsid w:val="00FD526B"/>
    <w:rsid w:val="00FE19B2"/>
    <w:rsid w:val="00FF08C0"/>
    <w:rsid w:val="00FF21B7"/>
    <w:rsid w:val="00FF33E6"/>
    <w:rsid w:val="00FF393F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06FE6A2C-F9AA-4FCD-A3CD-AD32AE945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18F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4</TotalTime>
  <Pages>9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6</cp:revision>
  <cp:lastPrinted>2024-06-09T19:23:00Z</cp:lastPrinted>
  <dcterms:created xsi:type="dcterms:W3CDTF">2020-02-17T08:34:00Z</dcterms:created>
  <dcterms:modified xsi:type="dcterms:W3CDTF">2024-06-09T19:23:00Z</dcterms:modified>
</cp:coreProperties>
</file>